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49E6CC9" w14:textId="33195C5D" w:rsidR="00D15CFF" w:rsidRDefault="00D15CFF" w:rsidP="00D15CFF">
      <w:pPr>
        <w:spacing w:before="480"/>
        <w:jc w:val="center"/>
        <w:rPr>
          <w:sz w:val="28"/>
          <w:szCs w:val="28"/>
        </w:rPr>
      </w:pPr>
      <w:r w:rsidRPr="009F50F7">
        <w:rPr>
          <w:noProof/>
          <w:lang w:eastAsia="pt-BR"/>
        </w:rPr>
        <w:drawing>
          <wp:anchor distT="0" distB="0" distL="114300" distR="114300" simplePos="0" relativeHeight="251666432" behindDoc="0" locked="1" layoutInCell="1" allowOverlap="1" wp14:anchorId="7FCE0757" wp14:editId="42077853">
            <wp:simplePos x="0" y="0"/>
            <wp:positionH relativeFrom="margin">
              <wp:align>center</wp:align>
            </wp:positionH>
            <wp:positionV relativeFrom="margin">
              <wp:align>top</wp:align>
            </wp:positionV>
            <wp:extent cx="1079500" cy="1079500"/>
            <wp:effectExtent l="0" t="0" r="6350" b="635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9500" cy="1079500"/>
                    </a:xfrm>
                    <a:prstGeom prst="rect">
                      <a:avLst/>
                    </a:prstGeom>
                    <a:solidFill>
                      <a:srgbClr val="FFFFFF">
                        <a:alpha val="0"/>
                      </a:srgbClr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15DAA">
        <w:rPr>
          <w:noProof/>
        </w:rPr>
        <mc:AlternateContent>
          <mc:Choice Requires="wps">
            <w:drawing>
              <wp:anchor distT="0" distB="0" distL="114300" distR="114300" simplePos="0" relativeHeight="251642880" behindDoc="0" locked="0" layoutInCell="1" allowOverlap="1" wp14:anchorId="6A9A5222" wp14:editId="67C9F7CF">
                <wp:simplePos x="0" y="0"/>
                <wp:positionH relativeFrom="margin">
                  <wp:posOffset>-13335</wp:posOffset>
                </wp:positionH>
                <wp:positionV relativeFrom="page">
                  <wp:posOffset>2343150</wp:posOffset>
                </wp:positionV>
                <wp:extent cx="5759450" cy="0"/>
                <wp:effectExtent l="0" t="19050" r="31750" b="19050"/>
                <wp:wrapNone/>
                <wp:docPr id="29" name="Conector reto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535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B0F324" id="Conector reto 29" o:spid="_x0000_s1026" style="position:absolute;z-index:2516428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page;mso-width-percent:0;mso-height-percent:0;mso-width-relative:margin;mso-height-relative:margin" from="-1.05pt,184.5pt" to="452.45pt,18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" strokecolor="#053566" strokeweight="2.25pt">
                <v:stroke joinstyle="miter"/>
                <w10:wrap anchorx="margin" anchory="page"/>
              </v:line>
            </w:pict>
          </mc:Fallback>
        </mc:AlternateContent>
      </w:r>
      <w:r>
        <w:rPr>
          <w:sz w:val="28"/>
          <w:szCs w:val="28"/>
        </w:rPr>
        <w:t>INS</w:t>
      </w:r>
      <w:bookmarkStart w:id="0" w:name="_Hlk496891818"/>
      <w:bookmarkEnd w:id="0"/>
      <w:r>
        <w:rPr>
          <w:sz w:val="28"/>
          <w:szCs w:val="28"/>
        </w:rPr>
        <w:t>TITUTO INFNET</w:t>
      </w:r>
    </w:p>
    <w:p w14:paraId="67572988" w14:textId="21B0544A" w:rsidR="001A0368" w:rsidRPr="009E7776" w:rsidRDefault="00D15CFF" w:rsidP="00D15CFF">
      <w:pPr>
        <w:jc w:val="center"/>
        <w:rPr>
          <w:sz w:val="28"/>
          <w:szCs w:val="28"/>
        </w:rPr>
      </w:pPr>
      <w:r>
        <w:rPr>
          <w:sz w:val="28"/>
          <w:szCs w:val="28"/>
        </w:rPr>
        <w:t>ESCOLA SUPERIOR DA TECNOLOGIA DA INFORMAÇÃO</w:t>
      </w:r>
    </w:p>
    <w:p w14:paraId="15E12FAF" w14:textId="4CBA49DC" w:rsidR="001A0368" w:rsidRPr="009E7776" w:rsidRDefault="001A0368">
      <w:pPr>
        <w:jc w:val="center"/>
        <w:rPr>
          <w:sz w:val="28"/>
          <w:szCs w:val="28"/>
        </w:rPr>
      </w:pPr>
      <w:r w:rsidRPr="009E7776">
        <w:rPr>
          <w:sz w:val="28"/>
          <w:szCs w:val="28"/>
        </w:rPr>
        <w:t xml:space="preserve">CURSO DE </w:t>
      </w:r>
      <w:r w:rsidR="00D15CFF">
        <w:rPr>
          <w:sz w:val="28"/>
          <w:szCs w:val="28"/>
        </w:rPr>
        <w:t>ENGENHARIA DE SOFTWARES</w:t>
      </w:r>
    </w:p>
    <w:p w14:paraId="421C20F9" w14:textId="77777777" w:rsidR="001A0368" w:rsidRPr="00616480" w:rsidRDefault="001A0368" w:rsidP="00D15CFF">
      <w:pPr>
        <w:widowControl w:val="0"/>
        <w:spacing w:before="2220"/>
        <w:jc w:val="center"/>
      </w:pPr>
      <w:r w:rsidRPr="00616480">
        <w:rPr>
          <w:sz w:val="28"/>
        </w:rPr>
        <w:t xml:space="preserve">Francisco Alves </w:t>
      </w:r>
      <w:proofErr w:type="spellStart"/>
      <w:r w:rsidRPr="00616480">
        <w:rPr>
          <w:sz w:val="28"/>
        </w:rPr>
        <w:t>Camello</w:t>
      </w:r>
      <w:proofErr w:type="spellEnd"/>
      <w:r w:rsidRPr="00616480">
        <w:rPr>
          <w:sz w:val="28"/>
        </w:rPr>
        <w:t xml:space="preserve"> Neto</w:t>
      </w:r>
    </w:p>
    <w:p w14:paraId="370672D2" w14:textId="1C20AF63" w:rsidR="009E7776" w:rsidRDefault="009E7776" w:rsidP="00D15CFF">
      <w:pPr>
        <w:numPr>
          <w:ilvl w:val="0"/>
          <w:numId w:val="1"/>
        </w:numPr>
        <w:tabs>
          <w:tab w:val="clear" w:pos="0"/>
        </w:tabs>
        <w:spacing w:before="2220"/>
        <w:jc w:val="center"/>
        <w:rPr>
          <w:b/>
          <w:sz w:val="32"/>
        </w:rPr>
      </w:pPr>
      <w:r>
        <w:rPr>
          <w:b/>
          <w:sz w:val="32"/>
        </w:rPr>
        <w:t xml:space="preserve">TP </w:t>
      </w:r>
      <w:r w:rsidR="00377498">
        <w:rPr>
          <w:b/>
          <w:sz w:val="32"/>
        </w:rPr>
        <w:t>1</w:t>
      </w:r>
      <w:r>
        <w:rPr>
          <w:b/>
          <w:sz w:val="32"/>
        </w:rPr>
        <w:t xml:space="preserve"> - </w:t>
      </w:r>
      <w:r w:rsidR="00377498" w:rsidRPr="00377498">
        <w:rPr>
          <w:b/>
          <w:sz w:val="32"/>
        </w:rPr>
        <w:t>Segurança, Monetização e Publicação de Aplicativos Android</w:t>
      </w:r>
    </w:p>
    <w:p w14:paraId="1AE16857" w14:textId="050DF483" w:rsidR="00D15CFF" w:rsidRPr="00B10A49" w:rsidRDefault="00D15CFF" w:rsidP="00377498">
      <w:pPr>
        <w:numPr>
          <w:ilvl w:val="0"/>
          <w:numId w:val="1"/>
        </w:numPr>
        <w:tabs>
          <w:tab w:val="clear" w:pos="0"/>
        </w:tabs>
        <w:spacing w:before="1920"/>
        <w:jc w:val="center"/>
        <w:rPr>
          <w:bCs/>
          <w:sz w:val="32"/>
        </w:rPr>
      </w:pPr>
      <w:proofErr w:type="spellStart"/>
      <w:r w:rsidRPr="00B10A49">
        <w:rPr>
          <w:bCs/>
          <w:sz w:val="32"/>
        </w:rPr>
        <w:t>Profº</w:t>
      </w:r>
      <w:proofErr w:type="spellEnd"/>
      <w:r w:rsidRPr="00B10A49">
        <w:rPr>
          <w:bCs/>
          <w:sz w:val="32"/>
        </w:rPr>
        <w:t xml:space="preserve"> </w:t>
      </w:r>
      <w:r w:rsidR="007849D1" w:rsidRPr="007849D1">
        <w:rPr>
          <w:bCs/>
          <w:sz w:val="32"/>
        </w:rPr>
        <w:t xml:space="preserve">Denis Gonçalves </w:t>
      </w:r>
      <w:proofErr w:type="spellStart"/>
      <w:r w:rsidR="007849D1" w:rsidRPr="007849D1">
        <w:rPr>
          <w:bCs/>
          <w:sz w:val="32"/>
        </w:rPr>
        <w:t>Cople</w:t>
      </w:r>
      <w:proofErr w:type="spellEnd"/>
    </w:p>
    <w:p w14:paraId="782CFC95" w14:textId="5D20004F" w:rsidR="001A0368" w:rsidRPr="00292484" w:rsidRDefault="00292484" w:rsidP="00616480">
      <w:pPr>
        <w:widowControl w:val="0"/>
        <w:spacing w:before="2400"/>
        <w:jc w:val="center"/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4928" behindDoc="0" locked="0" layoutInCell="1" allowOverlap="1" wp14:anchorId="6DFF4A04" wp14:editId="1CEF57CC">
                <wp:simplePos x="0" y="0"/>
                <wp:positionH relativeFrom="margin">
                  <wp:align>right</wp:align>
                </wp:positionH>
                <wp:positionV relativeFrom="page">
                  <wp:posOffset>9453880</wp:posOffset>
                </wp:positionV>
                <wp:extent cx="5759450" cy="0"/>
                <wp:effectExtent l="0" t="19050" r="31750" b="19050"/>
                <wp:wrapNone/>
                <wp:docPr id="30" name="Conector re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5945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rgbClr val="05356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DB9B8D3" id="Conector reto 30" o:spid="_x0000_s1026" style="position:absolute;z-index:251644928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page;mso-width-percent:0;mso-height-percent:0;mso-width-relative:margin;mso-height-relative:margin" from="402.3pt,744.4pt" to="855.8pt,74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" strokecolor="#053566" strokeweight="2.25pt">
                <v:stroke joinstyle="miter"/>
                <w10:wrap anchorx="margin" anchory="page"/>
              </v:line>
            </w:pict>
          </mc:Fallback>
        </mc:AlternateContent>
      </w:r>
      <w:r w:rsidR="009E7776">
        <w:rPr>
          <w:b/>
          <w:sz w:val="28"/>
          <w:szCs w:val="28"/>
        </w:rPr>
        <w:t>Brasília</w:t>
      </w:r>
    </w:p>
    <w:p w14:paraId="70E2C834" w14:textId="3D482B0F" w:rsidR="001A0368" w:rsidRPr="009F50F7" w:rsidRDefault="001A0368">
      <w:pPr>
        <w:widowControl w:val="0"/>
        <w:jc w:val="center"/>
        <w:sectPr w:rsidR="001A0368" w:rsidRPr="009F50F7">
          <w:headerReference w:type="default" r:id="rId9"/>
          <w:pgSz w:w="11906" w:h="16838"/>
          <w:pgMar w:top="1701" w:right="1134" w:bottom="1134" w:left="1701" w:header="720" w:footer="720" w:gutter="0"/>
          <w:pgNumType w:fmt="lowerRoman" w:start="1"/>
          <w:cols w:space="720"/>
          <w:docGrid w:linePitch="360"/>
        </w:sectPr>
      </w:pPr>
      <w:r w:rsidRPr="00292484">
        <w:rPr>
          <w:b/>
          <w:sz w:val="28"/>
          <w:szCs w:val="28"/>
        </w:rPr>
        <w:t>20</w:t>
      </w:r>
      <w:r w:rsidR="009E7776">
        <w:rPr>
          <w:b/>
          <w:sz w:val="28"/>
          <w:szCs w:val="28"/>
        </w:rPr>
        <w:t>2</w:t>
      </w:r>
      <w:r w:rsidR="0028591B">
        <w:rPr>
          <w:b/>
          <w:sz w:val="28"/>
          <w:szCs w:val="28"/>
        </w:rPr>
        <w:t>2</w:t>
      </w:r>
    </w:p>
    <w:p w14:paraId="330F9388" w14:textId="77777777" w:rsidR="001A0368" w:rsidRPr="00872261" w:rsidRDefault="001A0368" w:rsidP="00B903FE">
      <w:pPr>
        <w:spacing w:after="160" w:line="360" w:lineRule="auto"/>
        <w:jc w:val="center"/>
        <w:rPr>
          <w:b/>
          <w:sz w:val="26"/>
          <w:szCs w:val="26"/>
        </w:rPr>
      </w:pPr>
      <w:r w:rsidRPr="00872261">
        <w:rPr>
          <w:b/>
          <w:sz w:val="26"/>
          <w:szCs w:val="26"/>
        </w:rPr>
        <w:lastRenderedPageBreak/>
        <w:t>SUMÁRIO</w:t>
      </w:r>
    </w:p>
    <w:bookmarkStart w:id="1" w:name="_Hlk504036786"/>
    <w:p w14:paraId="216331EE" w14:textId="6D9D69F6" w:rsidR="0028591B" w:rsidRDefault="001A0368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r w:rsidRPr="00B903FE">
        <w:rPr>
          <w:b w:val="0"/>
        </w:rPr>
        <w:fldChar w:fldCharType="begin"/>
      </w:r>
      <w:r w:rsidRPr="00F86312">
        <w:rPr>
          <w:b w:val="0"/>
        </w:rPr>
        <w:instrText xml:space="preserve"> TOC \o "1-3" \h \z \u </w:instrText>
      </w:r>
      <w:r w:rsidRPr="00B903FE">
        <w:rPr>
          <w:b w:val="0"/>
        </w:rPr>
        <w:fldChar w:fldCharType="separate"/>
      </w:r>
      <w:hyperlink w:anchor="_Toc96396843" w:history="1">
        <w:r w:rsidR="0028591B" w:rsidRPr="00AF1023">
          <w:rPr>
            <w:rStyle w:val="Hyperlink"/>
            <w:noProof/>
          </w:rPr>
          <w:t>1ª - QUESTÃO</w:t>
        </w:r>
        <w:r w:rsidR="0028591B">
          <w:rPr>
            <w:noProof/>
            <w:webHidden/>
          </w:rPr>
          <w:tab/>
        </w:r>
        <w:r w:rsidR="0028591B">
          <w:rPr>
            <w:noProof/>
            <w:webHidden/>
          </w:rPr>
          <w:fldChar w:fldCharType="begin"/>
        </w:r>
        <w:r w:rsidR="0028591B">
          <w:rPr>
            <w:noProof/>
            <w:webHidden/>
          </w:rPr>
          <w:instrText xml:space="preserve"> PAGEREF _Toc96396843 \h </w:instrText>
        </w:r>
        <w:r w:rsidR="0028591B">
          <w:rPr>
            <w:noProof/>
            <w:webHidden/>
          </w:rPr>
        </w:r>
        <w:r w:rsidR="0028591B">
          <w:rPr>
            <w:noProof/>
            <w:webHidden/>
          </w:rPr>
          <w:fldChar w:fldCharType="separate"/>
        </w:r>
        <w:r w:rsidR="00CE1EBE">
          <w:rPr>
            <w:noProof/>
            <w:webHidden/>
          </w:rPr>
          <w:t>3</w:t>
        </w:r>
        <w:r w:rsidR="0028591B">
          <w:rPr>
            <w:noProof/>
            <w:webHidden/>
          </w:rPr>
          <w:fldChar w:fldCharType="end"/>
        </w:r>
      </w:hyperlink>
    </w:p>
    <w:p w14:paraId="757F2C0F" w14:textId="6C51ED68" w:rsidR="0028591B" w:rsidRDefault="00EB5F2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96396844" w:history="1">
        <w:r w:rsidR="0028591B" w:rsidRPr="00AF1023">
          <w:rPr>
            <w:rStyle w:val="Hyperlink"/>
            <w:noProof/>
          </w:rPr>
          <w:t>2ª - QUESTÃO</w:t>
        </w:r>
        <w:r w:rsidR="0028591B">
          <w:rPr>
            <w:noProof/>
            <w:webHidden/>
          </w:rPr>
          <w:tab/>
        </w:r>
        <w:r w:rsidR="0028591B">
          <w:rPr>
            <w:noProof/>
            <w:webHidden/>
          </w:rPr>
          <w:fldChar w:fldCharType="begin"/>
        </w:r>
        <w:r w:rsidR="0028591B">
          <w:rPr>
            <w:noProof/>
            <w:webHidden/>
          </w:rPr>
          <w:instrText xml:space="preserve"> PAGEREF _Toc96396844 \h </w:instrText>
        </w:r>
        <w:r w:rsidR="0028591B">
          <w:rPr>
            <w:noProof/>
            <w:webHidden/>
          </w:rPr>
        </w:r>
        <w:r w:rsidR="0028591B">
          <w:rPr>
            <w:noProof/>
            <w:webHidden/>
          </w:rPr>
          <w:fldChar w:fldCharType="separate"/>
        </w:r>
        <w:r w:rsidR="00CE1EBE">
          <w:rPr>
            <w:noProof/>
            <w:webHidden/>
          </w:rPr>
          <w:t>3</w:t>
        </w:r>
        <w:r w:rsidR="0028591B">
          <w:rPr>
            <w:noProof/>
            <w:webHidden/>
          </w:rPr>
          <w:fldChar w:fldCharType="end"/>
        </w:r>
      </w:hyperlink>
    </w:p>
    <w:p w14:paraId="2ACA28EC" w14:textId="0A5E54FF" w:rsidR="0028591B" w:rsidRDefault="00EB5F2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96396845" w:history="1">
        <w:r w:rsidR="0028591B" w:rsidRPr="00AF1023">
          <w:rPr>
            <w:rStyle w:val="Hyperlink"/>
            <w:noProof/>
          </w:rPr>
          <w:t>3ª - QUESTÃO</w:t>
        </w:r>
        <w:r w:rsidR="0028591B">
          <w:rPr>
            <w:noProof/>
            <w:webHidden/>
          </w:rPr>
          <w:tab/>
        </w:r>
        <w:r w:rsidR="0028591B">
          <w:rPr>
            <w:noProof/>
            <w:webHidden/>
          </w:rPr>
          <w:fldChar w:fldCharType="begin"/>
        </w:r>
        <w:r w:rsidR="0028591B">
          <w:rPr>
            <w:noProof/>
            <w:webHidden/>
          </w:rPr>
          <w:instrText xml:space="preserve"> PAGEREF _Toc96396845 \h </w:instrText>
        </w:r>
        <w:r w:rsidR="0028591B">
          <w:rPr>
            <w:noProof/>
            <w:webHidden/>
          </w:rPr>
        </w:r>
        <w:r w:rsidR="0028591B">
          <w:rPr>
            <w:noProof/>
            <w:webHidden/>
          </w:rPr>
          <w:fldChar w:fldCharType="separate"/>
        </w:r>
        <w:r w:rsidR="00CE1EBE">
          <w:rPr>
            <w:noProof/>
            <w:webHidden/>
          </w:rPr>
          <w:t>3</w:t>
        </w:r>
        <w:r w:rsidR="0028591B">
          <w:rPr>
            <w:noProof/>
            <w:webHidden/>
          </w:rPr>
          <w:fldChar w:fldCharType="end"/>
        </w:r>
      </w:hyperlink>
    </w:p>
    <w:p w14:paraId="2890A7BF" w14:textId="7D915506" w:rsidR="0028591B" w:rsidRDefault="00EB5F2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96396846" w:history="1">
        <w:r w:rsidR="0028591B" w:rsidRPr="00AF1023">
          <w:rPr>
            <w:rStyle w:val="Hyperlink"/>
            <w:noProof/>
          </w:rPr>
          <w:t>4ª - QUESTÃO</w:t>
        </w:r>
        <w:r w:rsidR="0028591B">
          <w:rPr>
            <w:noProof/>
            <w:webHidden/>
          </w:rPr>
          <w:tab/>
        </w:r>
        <w:r w:rsidR="0028591B">
          <w:rPr>
            <w:noProof/>
            <w:webHidden/>
          </w:rPr>
          <w:fldChar w:fldCharType="begin"/>
        </w:r>
        <w:r w:rsidR="0028591B">
          <w:rPr>
            <w:noProof/>
            <w:webHidden/>
          </w:rPr>
          <w:instrText xml:space="preserve"> PAGEREF _Toc96396846 \h </w:instrText>
        </w:r>
        <w:r w:rsidR="0028591B">
          <w:rPr>
            <w:noProof/>
            <w:webHidden/>
          </w:rPr>
        </w:r>
        <w:r w:rsidR="0028591B">
          <w:rPr>
            <w:noProof/>
            <w:webHidden/>
          </w:rPr>
          <w:fldChar w:fldCharType="separate"/>
        </w:r>
        <w:r w:rsidR="00CE1EBE">
          <w:rPr>
            <w:noProof/>
            <w:webHidden/>
          </w:rPr>
          <w:t>4</w:t>
        </w:r>
        <w:r w:rsidR="0028591B">
          <w:rPr>
            <w:noProof/>
            <w:webHidden/>
          </w:rPr>
          <w:fldChar w:fldCharType="end"/>
        </w:r>
      </w:hyperlink>
    </w:p>
    <w:p w14:paraId="50802533" w14:textId="4EC99985" w:rsidR="0028591B" w:rsidRDefault="00EB5F2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96396847" w:history="1">
        <w:r w:rsidR="0028591B" w:rsidRPr="00AF1023">
          <w:rPr>
            <w:rStyle w:val="Hyperlink"/>
            <w:noProof/>
          </w:rPr>
          <w:t>5ª - QUESTÃO</w:t>
        </w:r>
        <w:r w:rsidR="0028591B">
          <w:rPr>
            <w:noProof/>
            <w:webHidden/>
          </w:rPr>
          <w:tab/>
        </w:r>
        <w:r w:rsidR="0028591B">
          <w:rPr>
            <w:noProof/>
            <w:webHidden/>
          </w:rPr>
          <w:fldChar w:fldCharType="begin"/>
        </w:r>
        <w:r w:rsidR="0028591B">
          <w:rPr>
            <w:noProof/>
            <w:webHidden/>
          </w:rPr>
          <w:instrText xml:space="preserve"> PAGEREF _Toc96396847 \h </w:instrText>
        </w:r>
        <w:r w:rsidR="0028591B">
          <w:rPr>
            <w:noProof/>
            <w:webHidden/>
          </w:rPr>
        </w:r>
        <w:r w:rsidR="0028591B">
          <w:rPr>
            <w:noProof/>
            <w:webHidden/>
          </w:rPr>
          <w:fldChar w:fldCharType="separate"/>
        </w:r>
        <w:r w:rsidR="00CE1EBE">
          <w:rPr>
            <w:noProof/>
            <w:webHidden/>
          </w:rPr>
          <w:t>4</w:t>
        </w:r>
        <w:r w:rsidR="0028591B">
          <w:rPr>
            <w:noProof/>
            <w:webHidden/>
          </w:rPr>
          <w:fldChar w:fldCharType="end"/>
        </w:r>
      </w:hyperlink>
    </w:p>
    <w:p w14:paraId="5F1FF50F" w14:textId="2F481DEB" w:rsidR="0028591B" w:rsidRDefault="00EB5F2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96396848" w:history="1">
        <w:r w:rsidR="0028591B" w:rsidRPr="00AF1023">
          <w:rPr>
            <w:rStyle w:val="Hyperlink"/>
            <w:noProof/>
          </w:rPr>
          <w:t>6ª - QUESTÃO</w:t>
        </w:r>
        <w:r w:rsidR="0028591B">
          <w:rPr>
            <w:noProof/>
            <w:webHidden/>
          </w:rPr>
          <w:tab/>
        </w:r>
        <w:r w:rsidR="0028591B">
          <w:rPr>
            <w:noProof/>
            <w:webHidden/>
          </w:rPr>
          <w:fldChar w:fldCharType="begin"/>
        </w:r>
        <w:r w:rsidR="0028591B">
          <w:rPr>
            <w:noProof/>
            <w:webHidden/>
          </w:rPr>
          <w:instrText xml:space="preserve"> PAGEREF _Toc96396848 \h </w:instrText>
        </w:r>
        <w:r w:rsidR="0028591B">
          <w:rPr>
            <w:noProof/>
            <w:webHidden/>
          </w:rPr>
        </w:r>
        <w:r w:rsidR="0028591B">
          <w:rPr>
            <w:noProof/>
            <w:webHidden/>
          </w:rPr>
          <w:fldChar w:fldCharType="separate"/>
        </w:r>
        <w:r w:rsidR="00CE1EBE">
          <w:rPr>
            <w:noProof/>
            <w:webHidden/>
          </w:rPr>
          <w:t>4</w:t>
        </w:r>
        <w:r w:rsidR="0028591B">
          <w:rPr>
            <w:noProof/>
            <w:webHidden/>
          </w:rPr>
          <w:fldChar w:fldCharType="end"/>
        </w:r>
      </w:hyperlink>
    </w:p>
    <w:p w14:paraId="680930FD" w14:textId="1A33682B" w:rsidR="0028591B" w:rsidRDefault="00EB5F29">
      <w:pPr>
        <w:pStyle w:val="Sumrio1"/>
        <w:rPr>
          <w:rFonts w:asciiTheme="minorHAnsi" w:eastAsiaTheme="minorEastAsia" w:hAnsiTheme="minorHAnsi" w:cstheme="minorBidi"/>
          <w:b w:val="0"/>
          <w:noProof/>
          <w:sz w:val="22"/>
          <w:szCs w:val="22"/>
        </w:rPr>
      </w:pPr>
      <w:hyperlink w:anchor="_Toc96396849" w:history="1">
        <w:r w:rsidR="0028591B" w:rsidRPr="00AF1023">
          <w:rPr>
            <w:rStyle w:val="Hyperlink"/>
            <w:noProof/>
          </w:rPr>
          <w:t>7ª - QUESTÃO</w:t>
        </w:r>
        <w:r w:rsidR="0028591B">
          <w:rPr>
            <w:noProof/>
            <w:webHidden/>
          </w:rPr>
          <w:tab/>
        </w:r>
        <w:r w:rsidR="0028591B">
          <w:rPr>
            <w:noProof/>
            <w:webHidden/>
          </w:rPr>
          <w:fldChar w:fldCharType="begin"/>
        </w:r>
        <w:r w:rsidR="0028591B">
          <w:rPr>
            <w:noProof/>
            <w:webHidden/>
          </w:rPr>
          <w:instrText xml:space="preserve"> PAGEREF _Toc96396849 \h </w:instrText>
        </w:r>
        <w:r w:rsidR="0028591B">
          <w:rPr>
            <w:noProof/>
            <w:webHidden/>
          </w:rPr>
        </w:r>
        <w:r w:rsidR="0028591B">
          <w:rPr>
            <w:noProof/>
            <w:webHidden/>
          </w:rPr>
          <w:fldChar w:fldCharType="separate"/>
        </w:r>
        <w:r w:rsidR="00CE1EBE">
          <w:rPr>
            <w:noProof/>
            <w:webHidden/>
          </w:rPr>
          <w:t>5</w:t>
        </w:r>
        <w:r w:rsidR="0028591B">
          <w:rPr>
            <w:noProof/>
            <w:webHidden/>
          </w:rPr>
          <w:fldChar w:fldCharType="end"/>
        </w:r>
      </w:hyperlink>
    </w:p>
    <w:p w14:paraId="2154C49B" w14:textId="43A9535E" w:rsidR="000735B1" w:rsidRDefault="001A0368" w:rsidP="007E5736">
      <w:pPr>
        <w:pStyle w:val="Ttulo1"/>
        <w:rPr>
          <w:b w:val="0"/>
        </w:rPr>
        <w:sectPr w:rsidR="000735B1" w:rsidSect="00A76610">
          <w:headerReference w:type="default" r:id="rId10"/>
          <w:pgSz w:w="11906" w:h="16838"/>
          <w:pgMar w:top="1701" w:right="1134" w:bottom="1134" w:left="1701" w:header="720" w:footer="720" w:gutter="0"/>
          <w:pgNumType w:fmt="upperRoman"/>
          <w:cols w:space="281"/>
          <w:docGrid w:linePitch="360"/>
        </w:sectPr>
      </w:pPr>
      <w:r w:rsidRPr="00B903FE">
        <w:rPr>
          <w:b w:val="0"/>
        </w:rPr>
        <w:fldChar w:fldCharType="end"/>
      </w:r>
    </w:p>
    <w:p w14:paraId="4EEEADAB" w14:textId="77777777" w:rsidR="00A6099E" w:rsidRDefault="00A6099E" w:rsidP="00A6099E">
      <w:pPr>
        <w:pStyle w:val="Ttulo1"/>
      </w:pPr>
      <w:bookmarkStart w:id="2" w:name="_Toc50988279"/>
      <w:bookmarkStart w:id="3" w:name="_Toc96396843"/>
      <w:bookmarkEnd w:id="1"/>
      <w:r w:rsidRPr="009F50F7">
        <w:lastRenderedPageBreak/>
        <w:t>1</w:t>
      </w:r>
      <w:r>
        <w:t>ª</w:t>
      </w:r>
      <w:r w:rsidRPr="009F50F7">
        <w:t xml:space="preserve"> </w:t>
      </w:r>
      <w:r>
        <w:t>-</w:t>
      </w:r>
      <w:r w:rsidRPr="009F50F7">
        <w:t xml:space="preserve"> </w:t>
      </w:r>
      <w:r>
        <w:rPr>
          <w:caps w:val="0"/>
        </w:rPr>
        <w:t>QUESTÃO</w:t>
      </w:r>
      <w:bookmarkEnd w:id="2"/>
      <w:bookmarkEnd w:id="3"/>
    </w:p>
    <w:p w14:paraId="73C94851" w14:textId="5694EAC8" w:rsidR="00A6099E" w:rsidRDefault="00377498" w:rsidP="00A6099E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Quais são os três principais elementos da Arquitetura Android? Descreva cada um deles.</w:t>
      </w:r>
    </w:p>
    <w:p w14:paraId="29FFE1D6" w14:textId="69EC5E2C" w:rsidR="0028591B" w:rsidRDefault="0028591B" w:rsidP="00A6099E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Resposta:</w:t>
      </w:r>
    </w:p>
    <w:p w14:paraId="7090F56A" w14:textId="4C8D4574" w:rsidR="00A6099E" w:rsidRPr="00A0228D" w:rsidRDefault="0028591B" w:rsidP="0028591B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I</w:t>
      </w:r>
      <w:r w:rsidRPr="0028591B">
        <w:rPr>
          <w:rFonts w:ascii="Times New Roman" w:hAnsi="Times New Roman" w:cs="Times New Roman"/>
          <w:iCs/>
        </w:rPr>
        <w:t>ntegridade, confidencialidade e disponibilidade</w:t>
      </w:r>
    </w:p>
    <w:p w14:paraId="0423E2F7" w14:textId="77777777" w:rsidR="00A6099E" w:rsidRDefault="00A6099E" w:rsidP="00A6099E">
      <w:pPr>
        <w:pStyle w:val="Ttulo1"/>
      </w:pPr>
      <w:bookmarkStart w:id="4" w:name="_Toc50988280"/>
      <w:bookmarkStart w:id="5" w:name="_Toc96396844"/>
      <w:r>
        <w:t xml:space="preserve">2ª - </w:t>
      </w:r>
      <w:r>
        <w:rPr>
          <w:caps w:val="0"/>
        </w:rPr>
        <w:t>QUESTÃO</w:t>
      </w:r>
      <w:bookmarkEnd w:id="4"/>
      <w:bookmarkEnd w:id="5"/>
    </w:p>
    <w:p w14:paraId="3C9CDB91" w14:textId="5BBF05E8" w:rsidR="00A6099E" w:rsidRDefault="00377498" w:rsidP="00A6099E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bookmarkStart w:id="6" w:name="_Hlk47467639"/>
      <w:r w:rsidRPr="00377498">
        <w:rPr>
          <w:rFonts w:ascii="Times New Roman" w:hAnsi="Times New Roman" w:cs="Times New Roman"/>
          <w:iCs/>
        </w:rPr>
        <w:t>Descreva três serviços do Google na nuvem que são voltados para a segurança do sistema Android.</w:t>
      </w:r>
    </w:p>
    <w:p w14:paraId="4A059161" w14:textId="77777777" w:rsidR="00377498" w:rsidRDefault="006A4812" w:rsidP="00377498">
      <w:pPr>
        <w:pStyle w:val="Normal1"/>
        <w:spacing w:line="360" w:lineRule="auto"/>
        <w:ind w:firstLine="709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Resposta: </w:t>
      </w:r>
      <w:bookmarkEnd w:id="6"/>
    </w:p>
    <w:p w14:paraId="1442D54B" w14:textId="6171137D" w:rsidR="00377498" w:rsidRPr="00377498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VERIFY APPS</w:t>
      </w:r>
    </w:p>
    <w:p w14:paraId="62FD50BF" w14:textId="77777777" w:rsidR="00377498" w:rsidRPr="00377498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 xml:space="preserve">Atualmente com o nome Google Play </w:t>
      </w:r>
      <w:proofErr w:type="spellStart"/>
      <w:r w:rsidRPr="00377498">
        <w:rPr>
          <w:rFonts w:ascii="Times New Roman" w:hAnsi="Times New Roman" w:cs="Times New Roman"/>
          <w:iCs/>
        </w:rPr>
        <w:t>Protect</w:t>
      </w:r>
      <w:proofErr w:type="spellEnd"/>
      <w:r w:rsidRPr="00377498">
        <w:rPr>
          <w:rFonts w:ascii="Times New Roman" w:hAnsi="Times New Roman" w:cs="Times New Roman"/>
          <w:iCs/>
        </w:rPr>
        <w:t>, este serviço faz uma verificação constante dos aplicativos de forma a detectar possíveis riscos, emitindo avisos, bloqueando instalações e removendo aplicativos nocivos.</w:t>
      </w:r>
    </w:p>
    <w:p w14:paraId="2B0F9990" w14:textId="77777777" w:rsidR="00377498" w:rsidRPr="00377498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SAFETYNET</w:t>
      </w:r>
    </w:p>
    <w:p w14:paraId="1082EB8D" w14:textId="77777777" w:rsidR="00377498" w:rsidRPr="00377498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 xml:space="preserve">Trata de um conjunto de APIs voltadas para a verificação da integridade de aplicativos e dispositivos, rastreando a presença de malwares e alterações efetuadas no sistema. Com a execução em background do programa </w:t>
      </w:r>
      <w:proofErr w:type="spellStart"/>
      <w:r w:rsidRPr="00377498">
        <w:rPr>
          <w:rFonts w:ascii="Times New Roman" w:hAnsi="Times New Roman" w:cs="Times New Roman"/>
          <w:iCs/>
        </w:rPr>
        <w:t>snet</w:t>
      </w:r>
      <w:proofErr w:type="spellEnd"/>
      <w:r w:rsidRPr="00377498">
        <w:rPr>
          <w:rFonts w:ascii="Times New Roman" w:hAnsi="Times New Roman" w:cs="Times New Roman"/>
          <w:iCs/>
        </w:rPr>
        <w:t xml:space="preserve">, as informações são enviadas continuamente para o Google, permitindo que o </w:t>
      </w:r>
      <w:proofErr w:type="spellStart"/>
      <w:r w:rsidRPr="00377498">
        <w:rPr>
          <w:rFonts w:ascii="Times New Roman" w:hAnsi="Times New Roman" w:cs="Times New Roman"/>
          <w:iCs/>
        </w:rPr>
        <w:t>Compatibility</w:t>
      </w:r>
      <w:proofErr w:type="spellEnd"/>
      <w:r w:rsidRPr="00377498">
        <w:rPr>
          <w:rFonts w:ascii="Times New Roman" w:hAnsi="Times New Roman" w:cs="Times New Roman"/>
          <w:iCs/>
        </w:rPr>
        <w:t xml:space="preserve"> Test </w:t>
      </w:r>
      <w:proofErr w:type="spellStart"/>
      <w:r w:rsidRPr="00377498">
        <w:rPr>
          <w:rFonts w:ascii="Times New Roman" w:hAnsi="Times New Roman" w:cs="Times New Roman"/>
          <w:iCs/>
        </w:rPr>
        <w:t>Suite</w:t>
      </w:r>
      <w:proofErr w:type="spellEnd"/>
      <w:r w:rsidRPr="00377498">
        <w:rPr>
          <w:rFonts w:ascii="Times New Roman" w:hAnsi="Times New Roman" w:cs="Times New Roman"/>
          <w:iCs/>
        </w:rPr>
        <w:t xml:space="preserve"> (CTS) verifique qualquer tipo de modificação no sistema.</w:t>
      </w:r>
    </w:p>
    <w:p w14:paraId="09934995" w14:textId="77777777" w:rsidR="00377498" w:rsidRPr="00377498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DEVICE MANAGER</w:t>
      </w:r>
    </w:p>
    <w:p w14:paraId="432C2C96" w14:textId="52A71073" w:rsidR="006A4812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Viabiliza ações de gerenciamento remoto do dispositivo, como bloqueio de funcionalidades, emissão de alerta, rastreio da localização, eliminação de dados, entre outros, tornando-se muito útil para os casos de perda ou roubo</w:t>
      </w:r>
      <w:r w:rsidR="00F31021">
        <w:rPr>
          <w:rFonts w:ascii="Times New Roman" w:hAnsi="Times New Roman" w:cs="Times New Roman"/>
          <w:iCs/>
        </w:rPr>
        <w:t>.</w:t>
      </w:r>
    </w:p>
    <w:p w14:paraId="1489D2B7" w14:textId="10DF0CAD" w:rsidR="008C0E7C" w:rsidRDefault="008C0E7C" w:rsidP="008C0E7C">
      <w:pPr>
        <w:pStyle w:val="Ttulo1"/>
      </w:pPr>
      <w:bookmarkStart w:id="7" w:name="_Toc96396845"/>
      <w:r>
        <w:t xml:space="preserve">3ª - </w:t>
      </w:r>
      <w:r>
        <w:rPr>
          <w:caps w:val="0"/>
        </w:rPr>
        <w:t>QUESTÃO</w:t>
      </w:r>
      <w:bookmarkEnd w:id="7"/>
    </w:p>
    <w:p w14:paraId="06656FA8" w14:textId="266D73E6" w:rsidR="008C0E7C" w:rsidRDefault="00377498" w:rsidP="008C0E7C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Suponha que você está desenvolvendo um aplicativo e deseja acessar as informações do cartão SIM do aparelho. Como é possível realizar essa operação</w:t>
      </w:r>
      <w:r w:rsidR="008C0E7C" w:rsidRPr="008C0E7C">
        <w:rPr>
          <w:rFonts w:ascii="Times New Roman" w:hAnsi="Times New Roman" w:cs="Times New Roman"/>
          <w:iCs/>
        </w:rPr>
        <w:t>?</w:t>
      </w:r>
    </w:p>
    <w:p w14:paraId="23AD77ED" w14:textId="77777777" w:rsidR="0028591B" w:rsidRDefault="008C0E7C" w:rsidP="008C0E7C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Resposta: </w:t>
      </w:r>
    </w:p>
    <w:p w14:paraId="2C2EE42D" w14:textId="58B0B94E" w:rsidR="001F60D4" w:rsidRDefault="0028591B" w:rsidP="008C0E7C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Utilizando as permissões do </w:t>
      </w:r>
      <w:r w:rsidRPr="0028591B">
        <w:rPr>
          <w:rFonts w:ascii="Times New Roman" w:hAnsi="Times New Roman" w:cs="Times New Roman"/>
          <w:iCs/>
        </w:rPr>
        <w:t xml:space="preserve">grupo STORAGE, </w:t>
      </w:r>
      <w:r>
        <w:rPr>
          <w:rFonts w:ascii="Times New Roman" w:hAnsi="Times New Roman" w:cs="Times New Roman"/>
          <w:iCs/>
        </w:rPr>
        <w:t xml:space="preserve">que </w:t>
      </w:r>
      <w:r w:rsidRPr="0028591B">
        <w:rPr>
          <w:rFonts w:ascii="Times New Roman" w:hAnsi="Times New Roman" w:cs="Times New Roman"/>
          <w:iCs/>
        </w:rPr>
        <w:t>ao concordar com o acesso, estaria permitindo os direitos de escrita e leitura simultaneamente</w:t>
      </w:r>
      <w:r w:rsidR="001F60D4">
        <w:rPr>
          <w:rFonts w:ascii="Times New Roman" w:hAnsi="Times New Roman" w:cs="Times New Roman"/>
          <w:iCs/>
        </w:rPr>
        <w:t>.</w:t>
      </w:r>
    </w:p>
    <w:p w14:paraId="7C5A69F6" w14:textId="4E610EED" w:rsidR="008C0E7C" w:rsidRDefault="008C0E7C" w:rsidP="00A6099E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</w:p>
    <w:p w14:paraId="4FA432A2" w14:textId="11AA3BAA" w:rsidR="008C0E7C" w:rsidRDefault="008C0E7C" w:rsidP="008C0E7C">
      <w:pPr>
        <w:pStyle w:val="Ttulo1"/>
      </w:pPr>
      <w:bookmarkStart w:id="8" w:name="_Toc96396846"/>
      <w:r>
        <w:lastRenderedPageBreak/>
        <w:t xml:space="preserve">4ª - </w:t>
      </w:r>
      <w:r>
        <w:rPr>
          <w:caps w:val="0"/>
        </w:rPr>
        <w:t>QUESTÃO</w:t>
      </w:r>
      <w:bookmarkEnd w:id="8"/>
    </w:p>
    <w:p w14:paraId="69373F99" w14:textId="36853C7C" w:rsidR="008C0E7C" w:rsidRDefault="00377498" w:rsidP="008C0E7C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Quais as formas de implementar IPC em um sistema Android?</w:t>
      </w:r>
    </w:p>
    <w:p w14:paraId="078FCD1E" w14:textId="0CFB5C37" w:rsidR="008C0E7C" w:rsidRDefault="008C0E7C" w:rsidP="008C0E7C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Resposta: </w:t>
      </w:r>
    </w:p>
    <w:p w14:paraId="3372F544" w14:textId="3B54BAA0" w:rsidR="005B7D10" w:rsidRPr="005B7D10" w:rsidRDefault="005B7D10" w:rsidP="005B7D1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5B7D10">
        <w:rPr>
          <w:rFonts w:ascii="Times New Roman" w:hAnsi="Times New Roman" w:cs="Times New Roman"/>
          <w:iCs/>
        </w:rPr>
        <w:t xml:space="preserve">O primeiro modelo é utilizado para serviços privados, executados no mesmo processo do cliente. Neste caso é criado um descendente de </w:t>
      </w:r>
      <w:proofErr w:type="spellStart"/>
      <w:r w:rsidRPr="005B7D10">
        <w:rPr>
          <w:rFonts w:ascii="Times New Roman" w:hAnsi="Times New Roman" w:cs="Times New Roman"/>
          <w:iCs/>
        </w:rPr>
        <w:t>Binder</w:t>
      </w:r>
      <w:proofErr w:type="spellEnd"/>
      <w:r w:rsidRPr="005B7D10">
        <w:rPr>
          <w:rFonts w:ascii="Times New Roman" w:hAnsi="Times New Roman" w:cs="Times New Roman"/>
          <w:iCs/>
        </w:rPr>
        <w:t>, o qual é adotado como resposta ao método de vinculação do serviço.</w:t>
      </w:r>
    </w:p>
    <w:p w14:paraId="6A51057F" w14:textId="3C8855EE" w:rsidR="005B7D10" w:rsidRPr="005B7D10" w:rsidRDefault="005B7D10" w:rsidP="005B7D1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5B7D10">
        <w:rPr>
          <w:rFonts w:ascii="Times New Roman" w:hAnsi="Times New Roman" w:cs="Times New Roman"/>
          <w:iCs/>
        </w:rPr>
        <w:t xml:space="preserve">No caso da comunicação entre processos distintos, a forma mais simples seria a adoção de objetos do tipo </w:t>
      </w:r>
      <w:proofErr w:type="spellStart"/>
      <w:r w:rsidRPr="005B7D10">
        <w:rPr>
          <w:rFonts w:ascii="Times New Roman" w:hAnsi="Times New Roman" w:cs="Times New Roman"/>
          <w:iCs/>
        </w:rPr>
        <w:t>Message</w:t>
      </w:r>
      <w:proofErr w:type="spellEnd"/>
      <w:r w:rsidRPr="005B7D10">
        <w:rPr>
          <w:rFonts w:ascii="Times New Roman" w:hAnsi="Times New Roman" w:cs="Times New Roman"/>
          <w:iCs/>
        </w:rPr>
        <w:t xml:space="preserve"> na comunicação. Neste caso, definimos uma interface para o serviço com o uso de Messenger e criamos um </w:t>
      </w:r>
      <w:proofErr w:type="spellStart"/>
      <w:r w:rsidRPr="005B7D10">
        <w:rPr>
          <w:rFonts w:ascii="Times New Roman" w:hAnsi="Times New Roman" w:cs="Times New Roman"/>
          <w:iCs/>
        </w:rPr>
        <w:t>Handler</w:t>
      </w:r>
      <w:proofErr w:type="spellEnd"/>
      <w:r w:rsidRPr="005B7D10">
        <w:rPr>
          <w:rFonts w:ascii="Times New Roman" w:hAnsi="Times New Roman" w:cs="Times New Roman"/>
          <w:iCs/>
        </w:rPr>
        <w:t xml:space="preserve"> para o tratamento das mensagens recebidas.</w:t>
      </w:r>
    </w:p>
    <w:p w14:paraId="6CC37831" w14:textId="414CD358" w:rsidR="00FF288A" w:rsidRDefault="005B7D10" w:rsidP="005B7D10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5B7D10">
        <w:rPr>
          <w:rFonts w:ascii="Times New Roman" w:hAnsi="Times New Roman" w:cs="Times New Roman"/>
          <w:iCs/>
        </w:rPr>
        <w:t xml:space="preserve">Quanto ao AIDL (Android Interface </w:t>
      </w:r>
      <w:proofErr w:type="spellStart"/>
      <w:r w:rsidRPr="005B7D10">
        <w:rPr>
          <w:rFonts w:ascii="Times New Roman" w:hAnsi="Times New Roman" w:cs="Times New Roman"/>
          <w:iCs/>
        </w:rPr>
        <w:t>Definition</w:t>
      </w:r>
      <w:proofErr w:type="spellEnd"/>
      <w:r w:rsidRPr="005B7D10">
        <w:rPr>
          <w:rFonts w:ascii="Times New Roman" w:hAnsi="Times New Roman" w:cs="Times New Roman"/>
          <w:iCs/>
        </w:rPr>
        <w:t xml:space="preserve"> </w:t>
      </w:r>
      <w:proofErr w:type="spellStart"/>
      <w:r w:rsidRPr="005B7D10">
        <w:rPr>
          <w:rFonts w:ascii="Times New Roman" w:hAnsi="Times New Roman" w:cs="Times New Roman"/>
          <w:iCs/>
        </w:rPr>
        <w:t>Language</w:t>
      </w:r>
      <w:proofErr w:type="spellEnd"/>
      <w:r w:rsidRPr="005B7D10">
        <w:rPr>
          <w:rFonts w:ascii="Times New Roman" w:hAnsi="Times New Roman" w:cs="Times New Roman"/>
          <w:iCs/>
        </w:rPr>
        <w:t xml:space="preserve">), trata de um descritor de serviços próprio para o ambiente Android, devendo ser criados os arquivos com </w:t>
      </w:r>
      <w:proofErr w:type="gramStart"/>
      <w:r w:rsidRPr="005B7D10">
        <w:rPr>
          <w:rFonts w:ascii="Times New Roman" w:hAnsi="Times New Roman" w:cs="Times New Roman"/>
          <w:iCs/>
        </w:rPr>
        <w:t>extensão .</w:t>
      </w:r>
      <w:proofErr w:type="spellStart"/>
      <w:r w:rsidRPr="005B7D10">
        <w:rPr>
          <w:rFonts w:ascii="Times New Roman" w:hAnsi="Times New Roman" w:cs="Times New Roman"/>
          <w:iCs/>
        </w:rPr>
        <w:t>aidl</w:t>
      </w:r>
      <w:proofErr w:type="spellEnd"/>
      <w:proofErr w:type="gramEnd"/>
      <w:r w:rsidRPr="005B7D10">
        <w:rPr>
          <w:rFonts w:ascii="Times New Roman" w:hAnsi="Times New Roman" w:cs="Times New Roman"/>
          <w:iCs/>
        </w:rPr>
        <w:t xml:space="preserve"> para que as ferramentas do SDK se encarregam da implementação das classes abstratas necessárias para a comunicação.</w:t>
      </w:r>
    </w:p>
    <w:p w14:paraId="32BCA708" w14:textId="369F7B87" w:rsidR="008C0E7C" w:rsidRDefault="008C0E7C" w:rsidP="008C0E7C">
      <w:pPr>
        <w:pStyle w:val="Ttulo1"/>
      </w:pPr>
      <w:bookmarkStart w:id="9" w:name="_Toc96396847"/>
      <w:r>
        <w:t xml:space="preserve">5ª - </w:t>
      </w:r>
      <w:r>
        <w:rPr>
          <w:caps w:val="0"/>
        </w:rPr>
        <w:t>QUESTÃO</w:t>
      </w:r>
      <w:bookmarkEnd w:id="9"/>
    </w:p>
    <w:p w14:paraId="0A609B0D" w14:textId="2300235F" w:rsidR="008C0E7C" w:rsidRDefault="00377498" w:rsidP="008C0E7C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O que é o sistema de permissões da plataforma Android?</w:t>
      </w:r>
    </w:p>
    <w:p w14:paraId="34D10717" w14:textId="21CE06BD" w:rsidR="00436B23" w:rsidRDefault="008C0E7C" w:rsidP="008C0E7C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Resposta: </w:t>
      </w:r>
    </w:p>
    <w:p w14:paraId="51975089" w14:textId="3BD5B882" w:rsidR="00436B23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>O sistema de permissões do Android mantém todo o sistema consistente fazendo com que aplicativos que necessitem de acesso a dados, dados não produzidos por eles, ou necessitem de acesso a funcionalidades não disponíveis neles, que esses aplicativos definam permissões para que o acesso, consumo, seja possível.</w:t>
      </w:r>
    </w:p>
    <w:p w14:paraId="09F53152" w14:textId="1E71D309" w:rsidR="00377498" w:rsidRPr="0028591B" w:rsidRDefault="00377498" w:rsidP="00377498">
      <w:pPr>
        <w:pStyle w:val="Normal1"/>
        <w:spacing w:line="276" w:lineRule="auto"/>
        <w:ind w:left="1491"/>
        <w:jc w:val="both"/>
        <w:rPr>
          <w:rFonts w:ascii="Times New Roman" w:hAnsi="Times New Roman" w:cs="Times New Roman"/>
          <w:iCs/>
        </w:rPr>
      </w:pPr>
    </w:p>
    <w:p w14:paraId="626AF578" w14:textId="1F16DAF6" w:rsidR="00377498" w:rsidRDefault="00377498" w:rsidP="00377498">
      <w:pPr>
        <w:pStyle w:val="Ttulo1"/>
      </w:pPr>
      <w:bookmarkStart w:id="10" w:name="_Toc96396848"/>
      <w:r>
        <w:t xml:space="preserve">6ª - </w:t>
      </w:r>
      <w:r>
        <w:rPr>
          <w:caps w:val="0"/>
        </w:rPr>
        <w:t>QUESTÃO</w:t>
      </w:r>
      <w:bookmarkEnd w:id="10"/>
    </w:p>
    <w:p w14:paraId="3C57F6A7" w14:textId="355A327E" w:rsidR="00377498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Descreva pelo menos 5 permissões normais e as funções de cada uma delas.</w:t>
      </w:r>
    </w:p>
    <w:p w14:paraId="159E3A64" w14:textId="77777777" w:rsidR="00377498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Resposta: </w:t>
      </w:r>
    </w:p>
    <w:p w14:paraId="1076F7CE" w14:textId="77777777" w:rsidR="0028591B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>Conexões Bluetooth</w:t>
      </w:r>
    </w:p>
    <w:p w14:paraId="7B02D740" w14:textId="0E82AFAC" w:rsidR="0028591B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>Aplicativos para transmissão sem fio exigem essa permissão, para que os seus arquivos possam ser transferidos através de Bluetooth, e também para que outros dispositivos possam ser encontrados e pareados. Normalmente, essa permissão é relativamente inofensiva, mas atualmente já sabemos sobre malwares que podem tomar controle do Bluetooth, e assim trocar arquivos com outros aparelhos próximos.</w:t>
      </w:r>
    </w:p>
    <w:p w14:paraId="3708ADCF" w14:textId="77777777" w:rsidR="0028591B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>Status e acessos a Rede</w:t>
      </w:r>
    </w:p>
    <w:p w14:paraId="36E4D683" w14:textId="26313384" w:rsid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lastRenderedPageBreak/>
        <w:t>Esta permissão informa o tipo de conexão a que você está conectado (Wi-Fi, 4G, etc.). É uma permissão relativamente inofensiva.</w:t>
      </w:r>
      <w:r>
        <w:rPr>
          <w:rFonts w:ascii="Times New Roman" w:hAnsi="Times New Roman" w:cs="Times New Roman"/>
          <w:iCs/>
        </w:rPr>
        <w:t xml:space="preserve"> </w:t>
      </w:r>
      <w:r w:rsidRPr="0028591B">
        <w:rPr>
          <w:rFonts w:ascii="Times New Roman" w:hAnsi="Times New Roman" w:cs="Times New Roman"/>
          <w:iCs/>
        </w:rPr>
        <w:t>Há também permissões que podem ver informações sobre a rede Wi-Fi em que você está conectado, e outras que podem até ligar e desligar seu Wi-Fi. Isso pode ser mais perigoso e é preciso ficar atento à rede em que seu smartphone está conectado. Uma outra pode modificar o tipo de rede que você está usando, ou seja, passar do Wi-Fi para o 4G e vice-versa.</w:t>
      </w:r>
    </w:p>
    <w:p w14:paraId="5BDC4591" w14:textId="77777777" w:rsidR="0028591B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 xml:space="preserve">Instalação de </w:t>
      </w:r>
      <w:proofErr w:type="spellStart"/>
      <w:r w:rsidRPr="0028591B">
        <w:rPr>
          <w:rFonts w:ascii="Times New Roman" w:hAnsi="Times New Roman" w:cs="Times New Roman"/>
          <w:iCs/>
        </w:rPr>
        <w:t>Packages</w:t>
      </w:r>
      <w:proofErr w:type="spellEnd"/>
      <w:r w:rsidRPr="0028591B">
        <w:rPr>
          <w:rFonts w:ascii="Times New Roman" w:hAnsi="Times New Roman" w:cs="Times New Roman"/>
          <w:iCs/>
        </w:rPr>
        <w:t xml:space="preserve"> (instalar aplicativos)</w:t>
      </w:r>
    </w:p>
    <w:p w14:paraId="48922366" w14:textId="2C65AEA8" w:rsidR="0028591B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 xml:space="preserve">Com esta permissão, um aplicativo pode instalar outros aplicativos. Isso é importante para lojas alternativas à Google Play, como a </w:t>
      </w:r>
      <w:proofErr w:type="spellStart"/>
      <w:r w:rsidRPr="0028591B">
        <w:rPr>
          <w:rFonts w:ascii="Times New Roman" w:hAnsi="Times New Roman" w:cs="Times New Roman"/>
          <w:iCs/>
        </w:rPr>
        <w:t>Amazon</w:t>
      </w:r>
      <w:proofErr w:type="spellEnd"/>
      <w:r w:rsidRPr="0028591B">
        <w:rPr>
          <w:rFonts w:ascii="Times New Roman" w:hAnsi="Times New Roman" w:cs="Times New Roman"/>
          <w:iCs/>
        </w:rPr>
        <w:t>, por exemplo.</w:t>
      </w:r>
    </w:p>
    <w:p w14:paraId="04062175" w14:textId="77777777" w:rsidR="0028591B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>Trava de modo ligado</w:t>
      </w:r>
    </w:p>
    <w:p w14:paraId="3E2B7D3B" w14:textId="0850FE1C" w:rsidR="0028591B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>Players de vídeo e outros aplicativos precisam desta permissão para impedir a sua tela de desligar enquanto você está assistindo a um vídeo ou jogando um jogo.</w:t>
      </w:r>
    </w:p>
    <w:p w14:paraId="257009F1" w14:textId="77777777" w:rsidR="0028591B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>Configurações de sincronização</w:t>
      </w:r>
    </w:p>
    <w:p w14:paraId="2F810ACC" w14:textId="563A1D4B" w:rsidR="00377498" w:rsidRPr="0028591B" w:rsidRDefault="0028591B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28591B">
        <w:rPr>
          <w:rFonts w:ascii="Times New Roman" w:hAnsi="Times New Roman" w:cs="Times New Roman"/>
          <w:iCs/>
        </w:rPr>
        <w:t>Isso permite que um aplicativo saiba se você tem sincronização de dados (para o Gmail ou para o Facebook, por exemplo) ligado ou desligado.</w:t>
      </w:r>
    </w:p>
    <w:p w14:paraId="72F93008" w14:textId="5CB49F83" w:rsidR="00377498" w:rsidRPr="0028591B" w:rsidRDefault="00377498" w:rsidP="00377498">
      <w:pPr>
        <w:pStyle w:val="Normal1"/>
        <w:spacing w:line="276" w:lineRule="auto"/>
        <w:ind w:left="1491"/>
        <w:jc w:val="both"/>
        <w:rPr>
          <w:rFonts w:ascii="Times New Roman" w:hAnsi="Times New Roman" w:cs="Times New Roman"/>
          <w:iCs/>
        </w:rPr>
      </w:pPr>
    </w:p>
    <w:p w14:paraId="0CC74EFB" w14:textId="400BF179" w:rsidR="00377498" w:rsidRDefault="00377498" w:rsidP="00377498">
      <w:pPr>
        <w:pStyle w:val="Ttulo1"/>
      </w:pPr>
      <w:bookmarkStart w:id="11" w:name="_Toc96396849"/>
      <w:r>
        <w:t xml:space="preserve">7ª - </w:t>
      </w:r>
      <w:r>
        <w:rPr>
          <w:caps w:val="0"/>
        </w:rPr>
        <w:t>QUESTÃO</w:t>
      </w:r>
      <w:bookmarkEnd w:id="11"/>
    </w:p>
    <w:p w14:paraId="552DAB4E" w14:textId="6A45D226" w:rsidR="00377498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377498">
        <w:rPr>
          <w:rFonts w:ascii="Times New Roman" w:hAnsi="Times New Roman" w:cs="Times New Roman"/>
          <w:iCs/>
        </w:rPr>
        <w:t>Descreva pelo menos 5 permissões perigosas e as funções de cada uma delas.</w:t>
      </w:r>
    </w:p>
    <w:p w14:paraId="5411AB0C" w14:textId="55556214" w:rsidR="00377498" w:rsidRDefault="00377498" w:rsidP="00377498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 xml:space="preserve">Resposta: </w:t>
      </w:r>
    </w:p>
    <w:p w14:paraId="7EE84A17" w14:textId="6C4C448C" w:rsidR="005B7D10" w:rsidRPr="005B7D10" w:rsidRDefault="005B7D10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5B7D10">
        <w:rPr>
          <w:rFonts w:ascii="Times New Roman" w:hAnsi="Times New Roman" w:cs="Times New Roman"/>
          <w:iCs/>
        </w:rPr>
        <w:t>READ_CALENDAR</w:t>
      </w:r>
      <w:r>
        <w:rPr>
          <w:rFonts w:ascii="Times New Roman" w:hAnsi="Times New Roman" w:cs="Times New Roman"/>
          <w:iCs/>
        </w:rPr>
        <w:t xml:space="preserve"> / </w:t>
      </w:r>
      <w:r w:rsidRPr="005B7D10">
        <w:rPr>
          <w:rFonts w:ascii="Times New Roman" w:hAnsi="Times New Roman" w:cs="Times New Roman"/>
          <w:iCs/>
        </w:rPr>
        <w:t>WRITE_CALENDAR, o aplicativo saberá tudo sobre sua rotina e talvez possa compartilhá-la com criminosos. Além disso, um aplicativo defeituoso pode acidentalmente apagar todas as reuniões importantes do calendário.</w:t>
      </w:r>
    </w:p>
    <w:p w14:paraId="306F5562" w14:textId="77777777" w:rsidR="005B7D10" w:rsidRPr="005B7D10" w:rsidRDefault="005B7D10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</w:p>
    <w:p w14:paraId="685ED019" w14:textId="1C384495" w:rsidR="005B7D10" w:rsidRPr="005B7D10" w:rsidRDefault="005B7D10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5B7D10">
        <w:rPr>
          <w:rFonts w:ascii="Times New Roman" w:hAnsi="Times New Roman" w:cs="Times New Roman"/>
          <w:iCs/>
        </w:rPr>
        <w:t>CAMERA</w:t>
      </w:r>
      <w:r>
        <w:rPr>
          <w:rFonts w:ascii="Times New Roman" w:hAnsi="Times New Roman" w:cs="Times New Roman"/>
          <w:iCs/>
        </w:rPr>
        <w:t>, a</w:t>
      </w:r>
      <w:r w:rsidRPr="005B7D10">
        <w:rPr>
          <w:rFonts w:ascii="Times New Roman" w:hAnsi="Times New Roman" w:cs="Times New Roman"/>
          <w:iCs/>
        </w:rPr>
        <w:t>cesso à câmera deixa o aplicativo usar seu celular para tirar fotos e gravar vídeos</w:t>
      </w:r>
      <w:r>
        <w:rPr>
          <w:rFonts w:ascii="Times New Roman" w:hAnsi="Times New Roman" w:cs="Times New Roman"/>
          <w:iCs/>
        </w:rPr>
        <w:t>.</w:t>
      </w:r>
      <w:r w:rsidRPr="005B7D10">
        <w:rPr>
          <w:rFonts w:ascii="Times New Roman" w:hAnsi="Times New Roman" w:cs="Times New Roman"/>
          <w:iCs/>
        </w:rPr>
        <w:t xml:space="preserve"> Um app pode gravar vídeos secretamente ou tirar fotos a qualquer momento.</w:t>
      </w:r>
    </w:p>
    <w:p w14:paraId="186241BA" w14:textId="77777777" w:rsidR="005B7D10" w:rsidRPr="005B7D10" w:rsidRDefault="005B7D10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</w:p>
    <w:p w14:paraId="73E2F24F" w14:textId="37560824" w:rsidR="005B7D10" w:rsidRPr="005B7D10" w:rsidRDefault="005B7D10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5B7D10">
        <w:rPr>
          <w:rFonts w:ascii="Times New Roman" w:hAnsi="Times New Roman" w:cs="Times New Roman"/>
          <w:iCs/>
        </w:rPr>
        <w:t>READ_CONTACTS</w:t>
      </w:r>
      <w:r>
        <w:rPr>
          <w:rFonts w:ascii="Times New Roman" w:hAnsi="Times New Roman" w:cs="Times New Roman"/>
          <w:iCs/>
        </w:rPr>
        <w:t>/</w:t>
      </w:r>
      <w:r w:rsidRPr="005B7D10">
        <w:rPr>
          <w:rFonts w:ascii="Times New Roman" w:hAnsi="Times New Roman" w:cs="Times New Roman"/>
          <w:iCs/>
        </w:rPr>
        <w:t>WRITE_CONTACTS</w:t>
      </w:r>
      <w:r>
        <w:rPr>
          <w:rFonts w:ascii="Times New Roman" w:hAnsi="Times New Roman" w:cs="Times New Roman"/>
          <w:iCs/>
        </w:rPr>
        <w:t xml:space="preserve">, </w:t>
      </w:r>
      <w:r w:rsidRPr="005B7D10">
        <w:rPr>
          <w:rFonts w:ascii="Times New Roman" w:hAnsi="Times New Roman" w:cs="Times New Roman"/>
          <w:iCs/>
        </w:rPr>
        <w:t xml:space="preserve">um aplicativo pode copiar toda sua agenda. Esses dados são altamente atrativos para </w:t>
      </w:r>
      <w:proofErr w:type="spellStart"/>
      <w:r w:rsidRPr="005B7D10">
        <w:rPr>
          <w:rFonts w:ascii="Times New Roman" w:hAnsi="Times New Roman" w:cs="Times New Roman"/>
          <w:iCs/>
        </w:rPr>
        <w:t>spammers</w:t>
      </w:r>
      <w:proofErr w:type="spellEnd"/>
      <w:r w:rsidRPr="005B7D10">
        <w:rPr>
          <w:rFonts w:ascii="Times New Roman" w:hAnsi="Times New Roman" w:cs="Times New Roman"/>
          <w:iCs/>
        </w:rPr>
        <w:t xml:space="preserve"> e falsários. Essa permissão também garante acesso a lista de todos os contatos usados em aplicativos no dispositivo – Google, Facebook, </w:t>
      </w:r>
      <w:proofErr w:type="gramStart"/>
      <w:r w:rsidRPr="005B7D10">
        <w:rPr>
          <w:rFonts w:ascii="Times New Roman" w:hAnsi="Times New Roman" w:cs="Times New Roman"/>
          <w:iCs/>
        </w:rPr>
        <w:t>Instagram, e outros</w:t>
      </w:r>
      <w:proofErr w:type="gramEnd"/>
      <w:r w:rsidRPr="005B7D10">
        <w:rPr>
          <w:rFonts w:ascii="Times New Roman" w:hAnsi="Times New Roman" w:cs="Times New Roman"/>
          <w:iCs/>
        </w:rPr>
        <w:t>.</w:t>
      </w:r>
    </w:p>
    <w:p w14:paraId="6476BFED" w14:textId="77777777" w:rsidR="005B7D10" w:rsidRPr="005B7D10" w:rsidRDefault="005B7D10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</w:p>
    <w:p w14:paraId="14E9529D" w14:textId="449A353A" w:rsidR="005B7D10" w:rsidRPr="005B7D10" w:rsidRDefault="005B7D10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CE1EBE">
        <w:rPr>
          <w:rFonts w:ascii="Times New Roman" w:hAnsi="Times New Roman" w:cs="Times New Roman"/>
          <w:iCs/>
          <w:lang w:val="en-US"/>
        </w:rPr>
        <w:lastRenderedPageBreak/>
        <w:t xml:space="preserve">ACCESS_COARSE_LOCATION/ACCESS_FINE_LOCATION, baseada em dados GPS. </w:t>
      </w:r>
      <w:r w:rsidRPr="005B7D10">
        <w:rPr>
          <w:rFonts w:ascii="Times New Roman" w:hAnsi="Times New Roman" w:cs="Times New Roman"/>
          <w:iCs/>
        </w:rPr>
        <w:t>Por que é perigoso: o aplicativo sabe onde você está o tempo inteiro. Pode por exemplo, permitir com que um ladrão entre na sua casa enquanto você está ausente.</w:t>
      </w:r>
    </w:p>
    <w:p w14:paraId="561301AA" w14:textId="77777777" w:rsidR="005B7D10" w:rsidRPr="005B7D10" w:rsidRDefault="005B7D10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</w:p>
    <w:p w14:paraId="18584121" w14:textId="15B70FDB" w:rsidR="00377498" w:rsidRPr="005B7D10" w:rsidRDefault="005B7D10" w:rsidP="0028591B">
      <w:pPr>
        <w:pStyle w:val="Normal1"/>
        <w:spacing w:line="360" w:lineRule="auto"/>
        <w:ind w:firstLine="709"/>
        <w:jc w:val="both"/>
        <w:rPr>
          <w:rFonts w:ascii="Times New Roman" w:hAnsi="Times New Roman" w:cs="Times New Roman"/>
          <w:iCs/>
        </w:rPr>
      </w:pPr>
      <w:r w:rsidRPr="005B7D10">
        <w:rPr>
          <w:rFonts w:ascii="Times New Roman" w:hAnsi="Times New Roman" w:cs="Times New Roman"/>
          <w:iCs/>
        </w:rPr>
        <w:t>RECORD_AUDIO</w:t>
      </w:r>
      <w:r>
        <w:rPr>
          <w:rFonts w:ascii="Times New Roman" w:hAnsi="Times New Roman" w:cs="Times New Roman"/>
          <w:iCs/>
        </w:rPr>
        <w:t>,</w:t>
      </w:r>
      <w:r w:rsidRPr="005B7D10">
        <w:rPr>
          <w:rFonts w:ascii="Times New Roman" w:hAnsi="Times New Roman" w:cs="Times New Roman"/>
          <w:iCs/>
        </w:rPr>
        <w:t xml:space="preserve"> o aplicativo pode gravar tudo que está sendo dito próximo ao seu celular. Todas as conversas. Não apenas quando você fala ao telefone, mas o dia inteiro.</w:t>
      </w:r>
    </w:p>
    <w:sectPr w:rsidR="00377498" w:rsidRPr="005B7D10" w:rsidSect="00D87683">
      <w:headerReference w:type="default" r:id="rId11"/>
      <w:pgSz w:w="11906" w:h="16838"/>
      <w:pgMar w:top="1701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7C6DCD" w14:textId="77777777" w:rsidR="00EB5F29" w:rsidRDefault="00EB5F29">
      <w:r>
        <w:separator/>
      </w:r>
    </w:p>
  </w:endnote>
  <w:endnote w:type="continuationSeparator" w:id="0">
    <w:p w14:paraId="0C45F87D" w14:textId="77777777" w:rsidR="00EB5F29" w:rsidRDefault="00EB5F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894B1" w14:textId="77777777" w:rsidR="00EB5F29" w:rsidRDefault="00EB5F29">
      <w:r>
        <w:separator/>
      </w:r>
    </w:p>
  </w:footnote>
  <w:footnote w:type="continuationSeparator" w:id="0">
    <w:p w14:paraId="43470DA7" w14:textId="77777777" w:rsidR="00EB5F29" w:rsidRDefault="00EB5F2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B14D27" w14:textId="77777777" w:rsidR="009E7776" w:rsidRDefault="009E7776">
    <w:pPr>
      <w:pStyle w:val="Cabealh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7F8D5D" w14:textId="77777777" w:rsidR="009E7776" w:rsidRDefault="009E7776">
    <w:pPr>
      <w:pStyle w:val="Cabealho"/>
      <w:jc w:val="right"/>
      <w:rPr>
        <w:rFonts w:ascii="Arial" w:hAnsi="Arial" w:cs="Arial"/>
        <w:sz w:val="20"/>
      </w:rPr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IV</w:t>
    </w:r>
    <w:r>
      <w:fldChar w:fldCharType="end"/>
    </w:r>
  </w:p>
  <w:p w14:paraId="3F5F0AA4" w14:textId="77777777" w:rsidR="009E7776" w:rsidRDefault="009E7776">
    <w:pPr>
      <w:pStyle w:val="Cabealho"/>
      <w:tabs>
        <w:tab w:val="clear" w:pos="8504"/>
        <w:tab w:val="right" w:pos="8222"/>
      </w:tabs>
      <w:ind w:right="616"/>
      <w:jc w:val="right"/>
      <w:rPr>
        <w:rFonts w:ascii="Arial" w:hAnsi="Arial" w:cs="Arial"/>
        <w:sz w:val="2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2BFECC" w14:textId="77777777" w:rsidR="009E7776" w:rsidRDefault="009E7776">
    <w:pPr>
      <w:pStyle w:val="Cabealho"/>
      <w:jc w:val="right"/>
      <w:rPr>
        <w:rFonts w:ascii="Arial" w:hAnsi="Arial" w:cs="Arial"/>
        <w:sz w:val="20"/>
      </w:rPr>
    </w:pPr>
    <w:r>
      <w:fldChar w:fldCharType="begin"/>
    </w:r>
    <w:r>
      <w:instrText xml:space="preserve"> PAGE </w:instrText>
    </w:r>
    <w:r>
      <w:fldChar w:fldCharType="separate"/>
    </w:r>
    <w:r>
      <w:rPr>
        <w:noProof/>
      </w:rPr>
      <w:t>21</w:t>
    </w:r>
    <w:r>
      <w:fldChar w:fldCharType="end"/>
    </w:r>
  </w:p>
  <w:p w14:paraId="57DACE6C" w14:textId="77777777" w:rsidR="009E7776" w:rsidRDefault="009E7776">
    <w:pPr>
      <w:pStyle w:val="Cabealho"/>
      <w:tabs>
        <w:tab w:val="clear" w:pos="8504"/>
        <w:tab w:val="right" w:pos="8222"/>
      </w:tabs>
      <w:ind w:right="616"/>
      <w:jc w:val="right"/>
      <w:rPr>
        <w:rFonts w:ascii="Arial" w:hAnsi="Arial" w:cs="Arial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EF16A66E"/>
    <w:lvl w:ilvl="0">
      <w:start w:val="1"/>
      <w:numFmt w:val="none"/>
      <w:pStyle w:val="Ttulo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pStyle w:val="Ttulo2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pStyle w:val="Ttulo3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pStyle w:val="Ttulo4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pStyle w:val="Ttulo5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pStyle w:val="Ttulo6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pStyle w:val="Ttulo7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pStyle w:val="Ttulo8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pStyle w:val="Ttulo9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A3B2C08"/>
    <w:multiLevelType w:val="hybridMultilevel"/>
    <w:tmpl w:val="0E821674"/>
    <w:lvl w:ilvl="0" w:tplc="04160019">
      <w:start w:val="1"/>
      <w:numFmt w:val="lowerLetter"/>
      <w:lvlText w:val="%1."/>
      <w:lvlJc w:val="left"/>
      <w:pPr>
        <w:ind w:left="1429" w:hanging="360"/>
      </w:pPr>
    </w:lvl>
    <w:lvl w:ilvl="1" w:tplc="04160019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" w15:restartNumberingAfterBreak="0">
    <w:nsid w:val="18BE6C85"/>
    <w:multiLevelType w:val="hybridMultilevel"/>
    <w:tmpl w:val="0E821674"/>
    <w:lvl w:ilvl="0" w:tplc="04160019">
      <w:start w:val="1"/>
      <w:numFmt w:val="lowerLetter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1E403235"/>
    <w:multiLevelType w:val="hybridMultilevel"/>
    <w:tmpl w:val="0E821674"/>
    <w:lvl w:ilvl="0" w:tplc="04160019">
      <w:start w:val="1"/>
      <w:numFmt w:val="lowerLetter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4" w15:restartNumberingAfterBreak="0">
    <w:nsid w:val="27C86CB9"/>
    <w:multiLevelType w:val="hybridMultilevel"/>
    <w:tmpl w:val="7BFC184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A87B19"/>
    <w:multiLevelType w:val="hybridMultilevel"/>
    <w:tmpl w:val="8AE4DCA4"/>
    <w:lvl w:ilvl="0" w:tplc="D34C9C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39983D9D"/>
    <w:multiLevelType w:val="hybridMultilevel"/>
    <w:tmpl w:val="4554FD94"/>
    <w:lvl w:ilvl="0" w:tplc="04160001">
      <w:start w:val="1"/>
      <w:numFmt w:val="bullet"/>
      <w:lvlText w:val=""/>
      <w:lvlJc w:val="left"/>
      <w:pPr>
        <w:ind w:left="1789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250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2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4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6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8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10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2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49" w:hanging="360"/>
      </w:pPr>
      <w:rPr>
        <w:rFonts w:ascii="Wingdings" w:hAnsi="Wingdings" w:hint="default"/>
      </w:rPr>
    </w:lvl>
  </w:abstractNum>
  <w:abstractNum w:abstractNumId="7" w15:restartNumberingAfterBreak="0">
    <w:nsid w:val="42E5201F"/>
    <w:multiLevelType w:val="multilevel"/>
    <w:tmpl w:val="FFA2A608"/>
    <w:lvl w:ilvl="0">
      <w:start w:val="1"/>
      <w:numFmt w:val="decimal"/>
      <w:lvlText w:val="%1"/>
      <w:lvlJc w:val="left"/>
      <w:pPr>
        <w:ind w:left="435" w:hanging="43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35" w:hanging="43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4B4D059D"/>
    <w:multiLevelType w:val="hybridMultilevel"/>
    <w:tmpl w:val="0CD258B8"/>
    <w:lvl w:ilvl="0" w:tplc="BC801264">
      <w:start w:val="4"/>
      <w:numFmt w:val="bullet"/>
      <w:lvlText w:val=""/>
      <w:lvlJc w:val="left"/>
      <w:pPr>
        <w:ind w:left="1069" w:hanging="360"/>
      </w:pPr>
      <w:rPr>
        <w:rFonts w:ascii="Symbol" w:eastAsia="Times New Roman" w:hAnsi="Symbol" w:cs="Times New Roman" w:hint="default"/>
      </w:rPr>
    </w:lvl>
    <w:lvl w:ilvl="1" w:tplc="0416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4D9E63BA"/>
    <w:multiLevelType w:val="hybridMultilevel"/>
    <w:tmpl w:val="3F7499B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147D73"/>
    <w:multiLevelType w:val="hybridMultilevel"/>
    <w:tmpl w:val="0D32B9F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3335AD"/>
    <w:multiLevelType w:val="hybridMultilevel"/>
    <w:tmpl w:val="B95EC16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53056D7"/>
    <w:multiLevelType w:val="hybridMultilevel"/>
    <w:tmpl w:val="68E6A6A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3" w15:restartNumberingAfterBreak="0">
    <w:nsid w:val="567E72D4"/>
    <w:multiLevelType w:val="multilevel"/>
    <w:tmpl w:val="89E803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92D6822"/>
    <w:multiLevelType w:val="hybridMultilevel"/>
    <w:tmpl w:val="3A901FC2"/>
    <w:lvl w:ilvl="0" w:tplc="D34C9C82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5" w15:restartNumberingAfterBreak="0">
    <w:nsid w:val="598B63E4"/>
    <w:multiLevelType w:val="hybridMultilevel"/>
    <w:tmpl w:val="C754603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DF46F0"/>
    <w:multiLevelType w:val="hybridMultilevel"/>
    <w:tmpl w:val="0E821674"/>
    <w:lvl w:ilvl="0" w:tplc="04160019">
      <w:start w:val="1"/>
      <w:numFmt w:val="lowerLetter"/>
      <w:lvlText w:val="%1."/>
      <w:lvlJc w:val="left"/>
      <w:pPr>
        <w:ind w:left="1429" w:hanging="360"/>
      </w:pPr>
    </w:lvl>
    <w:lvl w:ilvl="1" w:tplc="04160019" w:tentative="1">
      <w:start w:val="1"/>
      <w:numFmt w:val="lowerLetter"/>
      <w:lvlText w:val="%2."/>
      <w:lvlJc w:val="left"/>
      <w:pPr>
        <w:ind w:left="2149" w:hanging="360"/>
      </w:p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63534437"/>
    <w:multiLevelType w:val="multilevel"/>
    <w:tmpl w:val="4D56417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6C6C43C9"/>
    <w:multiLevelType w:val="hybridMultilevel"/>
    <w:tmpl w:val="7CCAC14C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9" w15:restartNumberingAfterBreak="0">
    <w:nsid w:val="7A987DFB"/>
    <w:multiLevelType w:val="hybridMultilevel"/>
    <w:tmpl w:val="94F88236"/>
    <w:lvl w:ilvl="0" w:tplc="0416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8"/>
  </w:num>
  <w:num w:numId="6">
    <w:abstractNumId w:val="4"/>
  </w:num>
  <w:num w:numId="7">
    <w:abstractNumId w:val="19"/>
  </w:num>
  <w:num w:numId="8">
    <w:abstractNumId w:val="11"/>
  </w:num>
  <w:num w:numId="9">
    <w:abstractNumId w:val="9"/>
  </w:num>
  <w:num w:numId="10">
    <w:abstractNumId w:val="15"/>
  </w:num>
  <w:num w:numId="11">
    <w:abstractNumId w:val="7"/>
  </w:num>
  <w:num w:numId="12">
    <w:abstractNumId w:val="10"/>
  </w:num>
  <w:num w:numId="13">
    <w:abstractNumId w:val="8"/>
  </w:num>
  <w:num w:numId="14">
    <w:abstractNumId w:val="12"/>
  </w:num>
  <w:num w:numId="15">
    <w:abstractNumId w:val="14"/>
  </w:num>
  <w:num w:numId="16">
    <w:abstractNumId w:val="5"/>
  </w:num>
  <w:num w:numId="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3"/>
  </w:num>
  <w:num w:numId="19">
    <w:abstractNumId w:val="2"/>
  </w:num>
  <w:num w:numId="20">
    <w:abstractNumId w:val="17"/>
  </w:num>
  <w:num w:numId="21">
    <w:abstractNumId w:val="3"/>
  </w:num>
  <w:num w:numId="22">
    <w:abstractNumId w:val="1"/>
  </w:num>
  <w:num w:numId="23">
    <w:abstractNumId w:val="16"/>
  </w:num>
  <w:num w:numId="24">
    <w:abstractNumId w:val="6"/>
  </w:num>
  <w:num w:numId="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activeWritingStyle w:appName="MSWord" w:lang="pt-BR" w:vendorID="64" w:dllVersion="6" w:nlCheck="1" w:checkStyle="0"/>
  <w:activeWritingStyle w:appName="MSWord" w:lang="en-US" w:vendorID="64" w:dllVersion="6" w:nlCheck="1" w:checkStyle="0"/>
  <w:activeWritingStyle w:appName="MSWord" w:lang="pt-BR" w:vendorID="64" w:dllVersion="0" w:nlCheck="1" w:checkStyle="0"/>
  <w:activeWritingStyle w:appName="MSWord" w:lang="en-US" w:vendorID="64" w:dllVersion="0" w:nlCheck="1" w:checkStyle="0"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08"/>
  <w:hyphenationZone w:val="425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MwMDcxNzU1NjWxtLBU0lEKTi0uzszPAykwrAUAm9ppqSwAAAA="/>
  </w:docVars>
  <w:rsids>
    <w:rsidRoot w:val="00CB01E5"/>
    <w:rsid w:val="00000496"/>
    <w:rsid w:val="00001484"/>
    <w:rsid w:val="000070B4"/>
    <w:rsid w:val="0001528B"/>
    <w:rsid w:val="00016FA2"/>
    <w:rsid w:val="00017AB7"/>
    <w:rsid w:val="000220E6"/>
    <w:rsid w:val="0002376D"/>
    <w:rsid w:val="00025FA8"/>
    <w:rsid w:val="0002622E"/>
    <w:rsid w:val="00026F50"/>
    <w:rsid w:val="00032292"/>
    <w:rsid w:val="000325FF"/>
    <w:rsid w:val="00032C34"/>
    <w:rsid w:val="000349CB"/>
    <w:rsid w:val="00035686"/>
    <w:rsid w:val="00040921"/>
    <w:rsid w:val="00041FB0"/>
    <w:rsid w:val="00046AFD"/>
    <w:rsid w:val="00047393"/>
    <w:rsid w:val="00054390"/>
    <w:rsid w:val="00054416"/>
    <w:rsid w:val="00054AFE"/>
    <w:rsid w:val="00055C8C"/>
    <w:rsid w:val="00057945"/>
    <w:rsid w:val="00062D90"/>
    <w:rsid w:val="000630A9"/>
    <w:rsid w:val="00063CA6"/>
    <w:rsid w:val="00066520"/>
    <w:rsid w:val="000706AF"/>
    <w:rsid w:val="00070C5F"/>
    <w:rsid w:val="000735B1"/>
    <w:rsid w:val="00073BD8"/>
    <w:rsid w:val="00073D00"/>
    <w:rsid w:val="00075CA1"/>
    <w:rsid w:val="00076A36"/>
    <w:rsid w:val="00076D74"/>
    <w:rsid w:val="00084281"/>
    <w:rsid w:val="00085F7E"/>
    <w:rsid w:val="00090062"/>
    <w:rsid w:val="00090B17"/>
    <w:rsid w:val="0009357E"/>
    <w:rsid w:val="000950A2"/>
    <w:rsid w:val="00096CAE"/>
    <w:rsid w:val="0009716B"/>
    <w:rsid w:val="000A5996"/>
    <w:rsid w:val="000A59FB"/>
    <w:rsid w:val="000A698D"/>
    <w:rsid w:val="000B15BF"/>
    <w:rsid w:val="000B197C"/>
    <w:rsid w:val="000B3DC3"/>
    <w:rsid w:val="000B4897"/>
    <w:rsid w:val="000B4A62"/>
    <w:rsid w:val="000C395B"/>
    <w:rsid w:val="000C543C"/>
    <w:rsid w:val="000C7361"/>
    <w:rsid w:val="000D0C15"/>
    <w:rsid w:val="000D3188"/>
    <w:rsid w:val="000D4E1D"/>
    <w:rsid w:val="000E11FE"/>
    <w:rsid w:val="000E1308"/>
    <w:rsid w:val="000E2223"/>
    <w:rsid w:val="000E2898"/>
    <w:rsid w:val="000E2E1F"/>
    <w:rsid w:val="000E67C3"/>
    <w:rsid w:val="000F3630"/>
    <w:rsid w:val="00103767"/>
    <w:rsid w:val="00107342"/>
    <w:rsid w:val="00110CFD"/>
    <w:rsid w:val="001115FD"/>
    <w:rsid w:val="00111FC9"/>
    <w:rsid w:val="00113FC0"/>
    <w:rsid w:val="001144D2"/>
    <w:rsid w:val="001230ED"/>
    <w:rsid w:val="001233D9"/>
    <w:rsid w:val="001258BE"/>
    <w:rsid w:val="001321A2"/>
    <w:rsid w:val="0013498D"/>
    <w:rsid w:val="00135FA2"/>
    <w:rsid w:val="001375E7"/>
    <w:rsid w:val="00143C65"/>
    <w:rsid w:val="00145EEA"/>
    <w:rsid w:val="00147B0B"/>
    <w:rsid w:val="001504F6"/>
    <w:rsid w:val="00150B0D"/>
    <w:rsid w:val="00151BA0"/>
    <w:rsid w:val="00161511"/>
    <w:rsid w:val="00161CF4"/>
    <w:rsid w:val="00164DF8"/>
    <w:rsid w:val="001652F3"/>
    <w:rsid w:val="00166FDB"/>
    <w:rsid w:val="001671A1"/>
    <w:rsid w:val="00167C4F"/>
    <w:rsid w:val="00171982"/>
    <w:rsid w:val="0017593B"/>
    <w:rsid w:val="0017684F"/>
    <w:rsid w:val="00184705"/>
    <w:rsid w:val="00184BFD"/>
    <w:rsid w:val="001875E3"/>
    <w:rsid w:val="00196EE0"/>
    <w:rsid w:val="001A0368"/>
    <w:rsid w:val="001A4B6A"/>
    <w:rsid w:val="001A4BD8"/>
    <w:rsid w:val="001A7709"/>
    <w:rsid w:val="001A791B"/>
    <w:rsid w:val="001B0563"/>
    <w:rsid w:val="001B0924"/>
    <w:rsid w:val="001B0D50"/>
    <w:rsid w:val="001B0F09"/>
    <w:rsid w:val="001B4970"/>
    <w:rsid w:val="001B5712"/>
    <w:rsid w:val="001C14B2"/>
    <w:rsid w:val="001C4EC0"/>
    <w:rsid w:val="001D061F"/>
    <w:rsid w:val="001D1435"/>
    <w:rsid w:val="001D411D"/>
    <w:rsid w:val="001D5FED"/>
    <w:rsid w:val="001D6593"/>
    <w:rsid w:val="001E0176"/>
    <w:rsid w:val="001E1F45"/>
    <w:rsid w:val="001E3268"/>
    <w:rsid w:val="001E3B64"/>
    <w:rsid w:val="001E43DF"/>
    <w:rsid w:val="001F328B"/>
    <w:rsid w:val="001F3543"/>
    <w:rsid w:val="001F370E"/>
    <w:rsid w:val="001F3ECE"/>
    <w:rsid w:val="001F60D4"/>
    <w:rsid w:val="001F639E"/>
    <w:rsid w:val="001F67BF"/>
    <w:rsid w:val="001F71E7"/>
    <w:rsid w:val="001F7724"/>
    <w:rsid w:val="00200EF6"/>
    <w:rsid w:val="00202DA9"/>
    <w:rsid w:val="00204CA6"/>
    <w:rsid w:val="0020501B"/>
    <w:rsid w:val="00206BBC"/>
    <w:rsid w:val="0021158D"/>
    <w:rsid w:val="0021220C"/>
    <w:rsid w:val="00220039"/>
    <w:rsid w:val="00220B92"/>
    <w:rsid w:val="00223328"/>
    <w:rsid w:val="00225C75"/>
    <w:rsid w:val="00225FB9"/>
    <w:rsid w:val="00231A79"/>
    <w:rsid w:val="00232D43"/>
    <w:rsid w:val="0023661F"/>
    <w:rsid w:val="0024227E"/>
    <w:rsid w:val="002432EE"/>
    <w:rsid w:val="00243569"/>
    <w:rsid w:val="00251FFD"/>
    <w:rsid w:val="002545E4"/>
    <w:rsid w:val="002554A9"/>
    <w:rsid w:val="0025761F"/>
    <w:rsid w:val="00262392"/>
    <w:rsid w:val="0027097A"/>
    <w:rsid w:val="00271E2A"/>
    <w:rsid w:val="00275826"/>
    <w:rsid w:val="00275AF6"/>
    <w:rsid w:val="00280D30"/>
    <w:rsid w:val="00280FED"/>
    <w:rsid w:val="002819B3"/>
    <w:rsid w:val="00283782"/>
    <w:rsid w:val="002838C8"/>
    <w:rsid w:val="00285239"/>
    <w:rsid w:val="0028591B"/>
    <w:rsid w:val="00290082"/>
    <w:rsid w:val="002909E7"/>
    <w:rsid w:val="002916CA"/>
    <w:rsid w:val="00292484"/>
    <w:rsid w:val="00292B9C"/>
    <w:rsid w:val="002A2BD4"/>
    <w:rsid w:val="002A5BFC"/>
    <w:rsid w:val="002A71C6"/>
    <w:rsid w:val="002A73CB"/>
    <w:rsid w:val="002B0BBA"/>
    <w:rsid w:val="002B13AF"/>
    <w:rsid w:val="002B1739"/>
    <w:rsid w:val="002B3489"/>
    <w:rsid w:val="002B7D48"/>
    <w:rsid w:val="002C6588"/>
    <w:rsid w:val="002D03C4"/>
    <w:rsid w:val="002D040B"/>
    <w:rsid w:val="002D1843"/>
    <w:rsid w:val="002E312D"/>
    <w:rsid w:val="002E4C08"/>
    <w:rsid w:val="002F21E7"/>
    <w:rsid w:val="002F3F34"/>
    <w:rsid w:val="002F5CFC"/>
    <w:rsid w:val="00303E50"/>
    <w:rsid w:val="00304DFE"/>
    <w:rsid w:val="00306F9E"/>
    <w:rsid w:val="00307910"/>
    <w:rsid w:val="0031373A"/>
    <w:rsid w:val="00315BD7"/>
    <w:rsid w:val="00317727"/>
    <w:rsid w:val="00320A1B"/>
    <w:rsid w:val="00323C26"/>
    <w:rsid w:val="00324F11"/>
    <w:rsid w:val="00327EC6"/>
    <w:rsid w:val="00332D8A"/>
    <w:rsid w:val="003335CA"/>
    <w:rsid w:val="00335795"/>
    <w:rsid w:val="00335ACB"/>
    <w:rsid w:val="0034086A"/>
    <w:rsid w:val="0034303F"/>
    <w:rsid w:val="00344840"/>
    <w:rsid w:val="00344BC3"/>
    <w:rsid w:val="0034716E"/>
    <w:rsid w:val="003501A2"/>
    <w:rsid w:val="00353CDD"/>
    <w:rsid w:val="00353FAE"/>
    <w:rsid w:val="003569C7"/>
    <w:rsid w:val="00360F3C"/>
    <w:rsid w:val="00362645"/>
    <w:rsid w:val="00362688"/>
    <w:rsid w:val="00363C1C"/>
    <w:rsid w:val="00370743"/>
    <w:rsid w:val="003745EC"/>
    <w:rsid w:val="00376140"/>
    <w:rsid w:val="00377498"/>
    <w:rsid w:val="003818DB"/>
    <w:rsid w:val="00386740"/>
    <w:rsid w:val="00387CDA"/>
    <w:rsid w:val="0039161B"/>
    <w:rsid w:val="00392A5C"/>
    <w:rsid w:val="00393A13"/>
    <w:rsid w:val="00397840"/>
    <w:rsid w:val="003A14A7"/>
    <w:rsid w:val="003A5421"/>
    <w:rsid w:val="003A7F94"/>
    <w:rsid w:val="003B4363"/>
    <w:rsid w:val="003C5431"/>
    <w:rsid w:val="003D1A9C"/>
    <w:rsid w:val="003D68C2"/>
    <w:rsid w:val="003E0B1F"/>
    <w:rsid w:val="003E27AC"/>
    <w:rsid w:val="003E6A5F"/>
    <w:rsid w:val="003E7045"/>
    <w:rsid w:val="003F01F2"/>
    <w:rsid w:val="00401220"/>
    <w:rsid w:val="0040185F"/>
    <w:rsid w:val="00402208"/>
    <w:rsid w:val="00405925"/>
    <w:rsid w:val="00407CA2"/>
    <w:rsid w:val="00420F90"/>
    <w:rsid w:val="00423295"/>
    <w:rsid w:val="0042537D"/>
    <w:rsid w:val="00425B6A"/>
    <w:rsid w:val="0042691E"/>
    <w:rsid w:val="004315BF"/>
    <w:rsid w:val="00436B23"/>
    <w:rsid w:val="00440A89"/>
    <w:rsid w:val="00441411"/>
    <w:rsid w:val="00443CCE"/>
    <w:rsid w:val="00444825"/>
    <w:rsid w:val="004467FB"/>
    <w:rsid w:val="00451CAF"/>
    <w:rsid w:val="004542DF"/>
    <w:rsid w:val="00456ECB"/>
    <w:rsid w:val="0045763B"/>
    <w:rsid w:val="004604E3"/>
    <w:rsid w:val="004611A5"/>
    <w:rsid w:val="004647B2"/>
    <w:rsid w:val="0046485B"/>
    <w:rsid w:val="004654CA"/>
    <w:rsid w:val="004663EF"/>
    <w:rsid w:val="004714F1"/>
    <w:rsid w:val="00476AA5"/>
    <w:rsid w:val="00476E0A"/>
    <w:rsid w:val="00477EA4"/>
    <w:rsid w:val="0048253C"/>
    <w:rsid w:val="0048346E"/>
    <w:rsid w:val="00484EDE"/>
    <w:rsid w:val="0049045F"/>
    <w:rsid w:val="00491472"/>
    <w:rsid w:val="00493484"/>
    <w:rsid w:val="004A18D4"/>
    <w:rsid w:val="004A47FC"/>
    <w:rsid w:val="004C60A4"/>
    <w:rsid w:val="004C6C8E"/>
    <w:rsid w:val="004C7647"/>
    <w:rsid w:val="004C7BB5"/>
    <w:rsid w:val="004D027E"/>
    <w:rsid w:val="004D036F"/>
    <w:rsid w:val="004D2A42"/>
    <w:rsid w:val="004D342E"/>
    <w:rsid w:val="004D3B6C"/>
    <w:rsid w:val="004D4F05"/>
    <w:rsid w:val="004D4FD1"/>
    <w:rsid w:val="004D6B16"/>
    <w:rsid w:val="004E0FB8"/>
    <w:rsid w:val="004F18F8"/>
    <w:rsid w:val="004F3A9B"/>
    <w:rsid w:val="004F3E75"/>
    <w:rsid w:val="005002E5"/>
    <w:rsid w:val="00501C4D"/>
    <w:rsid w:val="00511608"/>
    <w:rsid w:val="0051197E"/>
    <w:rsid w:val="0052065B"/>
    <w:rsid w:val="00524B5D"/>
    <w:rsid w:val="00525E19"/>
    <w:rsid w:val="00527227"/>
    <w:rsid w:val="0052758D"/>
    <w:rsid w:val="005311C3"/>
    <w:rsid w:val="00531912"/>
    <w:rsid w:val="005500FE"/>
    <w:rsid w:val="00561CDD"/>
    <w:rsid w:val="00565320"/>
    <w:rsid w:val="005667C0"/>
    <w:rsid w:val="005700E8"/>
    <w:rsid w:val="00573456"/>
    <w:rsid w:val="0057474D"/>
    <w:rsid w:val="005754DA"/>
    <w:rsid w:val="005766E8"/>
    <w:rsid w:val="00576E9B"/>
    <w:rsid w:val="005826CC"/>
    <w:rsid w:val="005828AC"/>
    <w:rsid w:val="00583B80"/>
    <w:rsid w:val="00591116"/>
    <w:rsid w:val="005916E1"/>
    <w:rsid w:val="00593B45"/>
    <w:rsid w:val="00597549"/>
    <w:rsid w:val="00597963"/>
    <w:rsid w:val="005A3A78"/>
    <w:rsid w:val="005A5CC5"/>
    <w:rsid w:val="005B1D34"/>
    <w:rsid w:val="005B3103"/>
    <w:rsid w:val="005B7734"/>
    <w:rsid w:val="005B77A5"/>
    <w:rsid w:val="005B7D10"/>
    <w:rsid w:val="005C1B5E"/>
    <w:rsid w:val="005C1F53"/>
    <w:rsid w:val="005C3B9F"/>
    <w:rsid w:val="005D0851"/>
    <w:rsid w:val="005D1D86"/>
    <w:rsid w:val="005D23E1"/>
    <w:rsid w:val="005D2B22"/>
    <w:rsid w:val="005D6E07"/>
    <w:rsid w:val="005E1559"/>
    <w:rsid w:val="005E213F"/>
    <w:rsid w:val="005E4320"/>
    <w:rsid w:val="005E50FD"/>
    <w:rsid w:val="005F0E97"/>
    <w:rsid w:val="005F7533"/>
    <w:rsid w:val="005F7FD3"/>
    <w:rsid w:val="006028E2"/>
    <w:rsid w:val="00606AF9"/>
    <w:rsid w:val="00607830"/>
    <w:rsid w:val="00616480"/>
    <w:rsid w:val="006171D7"/>
    <w:rsid w:val="00621D96"/>
    <w:rsid w:val="00622DCB"/>
    <w:rsid w:val="00635743"/>
    <w:rsid w:val="0064463A"/>
    <w:rsid w:val="00646098"/>
    <w:rsid w:val="006464B9"/>
    <w:rsid w:val="006520B1"/>
    <w:rsid w:val="006534A5"/>
    <w:rsid w:val="00654149"/>
    <w:rsid w:val="00654798"/>
    <w:rsid w:val="00656203"/>
    <w:rsid w:val="00660994"/>
    <w:rsid w:val="00661265"/>
    <w:rsid w:val="00664F7C"/>
    <w:rsid w:val="006724E9"/>
    <w:rsid w:val="00673CCF"/>
    <w:rsid w:val="00675471"/>
    <w:rsid w:val="0068181F"/>
    <w:rsid w:val="006850E1"/>
    <w:rsid w:val="00691468"/>
    <w:rsid w:val="006917F8"/>
    <w:rsid w:val="00691B4B"/>
    <w:rsid w:val="00691FB8"/>
    <w:rsid w:val="00693145"/>
    <w:rsid w:val="0069362B"/>
    <w:rsid w:val="006A31B3"/>
    <w:rsid w:val="006A3AB6"/>
    <w:rsid w:val="006A4812"/>
    <w:rsid w:val="006A713D"/>
    <w:rsid w:val="006B03C2"/>
    <w:rsid w:val="006B2D93"/>
    <w:rsid w:val="006B6BA2"/>
    <w:rsid w:val="006B70A9"/>
    <w:rsid w:val="006C1CE3"/>
    <w:rsid w:val="006C338B"/>
    <w:rsid w:val="006C3EE0"/>
    <w:rsid w:val="006C4710"/>
    <w:rsid w:val="006C4EF9"/>
    <w:rsid w:val="006C6D6A"/>
    <w:rsid w:val="006D0978"/>
    <w:rsid w:val="006D115A"/>
    <w:rsid w:val="006E3199"/>
    <w:rsid w:val="006E4540"/>
    <w:rsid w:val="006E4806"/>
    <w:rsid w:val="006E4CC2"/>
    <w:rsid w:val="006F09D5"/>
    <w:rsid w:val="006F15A3"/>
    <w:rsid w:val="006F565F"/>
    <w:rsid w:val="006F5717"/>
    <w:rsid w:val="006F65AF"/>
    <w:rsid w:val="007003B3"/>
    <w:rsid w:val="0070398F"/>
    <w:rsid w:val="00711640"/>
    <w:rsid w:val="007119C0"/>
    <w:rsid w:val="00711D6C"/>
    <w:rsid w:val="00715DAA"/>
    <w:rsid w:val="00716238"/>
    <w:rsid w:val="00717112"/>
    <w:rsid w:val="00717354"/>
    <w:rsid w:val="00717727"/>
    <w:rsid w:val="0072297E"/>
    <w:rsid w:val="00722D50"/>
    <w:rsid w:val="00722E64"/>
    <w:rsid w:val="00723C5C"/>
    <w:rsid w:val="00726B2D"/>
    <w:rsid w:val="00726B9C"/>
    <w:rsid w:val="0073062F"/>
    <w:rsid w:val="00730D8B"/>
    <w:rsid w:val="00730DAB"/>
    <w:rsid w:val="00731D56"/>
    <w:rsid w:val="00731FF0"/>
    <w:rsid w:val="007339A6"/>
    <w:rsid w:val="0073560E"/>
    <w:rsid w:val="0073720A"/>
    <w:rsid w:val="00741FE6"/>
    <w:rsid w:val="00743B64"/>
    <w:rsid w:val="00743C6F"/>
    <w:rsid w:val="00745490"/>
    <w:rsid w:val="00745E83"/>
    <w:rsid w:val="00747828"/>
    <w:rsid w:val="007506CA"/>
    <w:rsid w:val="00751288"/>
    <w:rsid w:val="00753E06"/>
    <w:rsid w:val="007662F0"/>
    <w:rsid w:val="00770A30"/>
    <w:rsid w:val="00770D97"/>
    <w:rsid w:val="00771C88"/>
    <w:rsid w:val="00773F06"/>
    <w:rsid w:val="00774D58"/>
    <w:rsid w:val="007755D8"/>
    <w:rsid w:val="00777C85"/>
    <w:rsid w:val="00781B5A"/>
    <w:rsid w:val="007849D1"/>
    <w:rsid w:val="00785EFA"/>
    <w:rsid w:val="00790509"/>
    <w:rsid w:val="007932F7"/>
    <w:rsid w:val="00796651"/>
    <w:rsid w:val="007A3FAF"/>
    <w:rsid w:val="007A508A"/>
    <w:rsid w:val="007B4987"/>
    <w:rsid w:val="007B7A35"/>
    <w:rsid w:val="007C1989"/>
    <w:rsid w:val="007C3CCB"/>
    <w:rsid w:val="007C5184"/>
    <w:rsid w:val="007C6846"/>
    <w:rsid w:val="007D0854"/>
    <w:rsid w:val="007D4500"/>
    <w:rsid w:val="007E045B"/>
    <w:rsid w:val="007E191F"/>
    <w:rsid w:val="007E2796"/>
    <w:rsid w:val="007E37E9"/>
    <w:rsid w:val="007E5736"/>
    <w:rsid w:val="007F2769"/>
    <w:rsid w:val="007F4110"/>
    <w:rsid w:val="00801F7B"/>
    <w:rsid w:val="00805832"/>
    <w:rsid w:val="008124B7"/>
    <w:rsid w:val="00812771"/>
    <w:rsid w:val="00812BB8"/>
    <w:rsid w:val="008144EC"/>
    <w:rsid w:val="00814F5D"/>
    <w:rsid w:val="00815AC8"/>
    <w:rsid w:val="00817319"/>
    <w:rsid w:val="00817655"/>
    <w:rsid w:val="00821F8D"/>
    <w:rsid w:val="00826533"/>
    <w:rsid w:val="008267FA"/>
    <w:rsid w:val="00831C40"/>
    <w:rsid w:val="008336BD"/>
    <w:rsid w:val="00841528"/>
    <w:rsid w:val="008470BD"/>
    <w:rsid w:val="00850FCF"/>
    <w:rsid w:val="00854A65"/>
    <w:rsid w:val="0086028F"/>
    <w:rsid w:val="008610D1"/>
    <w:rsid w:val="00861C0D"/>
    <w:rsid w:val="00872261"/>
    <w:rsid w:val="00874912"/>
    <w:rsid w:val="00874E37"/>
    <w:rsid w:val="00875A41"/>
    <w:rsid w:val="00875B9F"/>
    <w:rsid w:val="0088104A"/>
    <w:rsid w:val="00882D94"/>
    <w:rsid w:val="00891EA2"/>
    <w:rsid w:val="00895678"/>
    <w:rsid w:val="00895C0F"/>
    <w:rsid w:val="008A6390"/>
    <w:rsid w:val="008A70CA"/>
    <w:rsid w:val="008B02D9"/>
    <w:rsid w:val="008B0866"/>
    <w:rsid w:val="008B4B1B"/>
    <w:rsid w:val="008B7EB8"/>
    <w:rsid w:val="008C0E7C"/>
    <w:rsid w:val="008C3E1B"/>
    <w:rsid w:val="008C7603"/>
    <w:rsid w:val="008D3B65"/>
    <w:rsid w:val="008D3F29"/>
    <w:rsid w:val="008D59D2"/>
    <w:rsid w:val="008E53BC"/>
    <w:rsid w:val="008E6E8B"/>
    <w:rsid w:val="008E701A"/>
    <w:rsid w:val="008F25A7"/>
    <w:rsid w:val="008F374E"/>
    <w:rsid w:val="00900B5D"/>
    <w:rsid w:val="00901B97"/>
    <w:rsid w:val="00902AB0"/>
    <w:rsid w:val="0090335A"/>
    <w:rsid w:val="00904A6A"/>
    <w:rsid w:val="009058FD"/>
    <w:rsid w:val="009067DB"/>
    <w:rsid w:val="00911239"/>
    <w:rsid w:val="00911F44"/>
    <w:rsid w:val="0091541C"/>
    <w:rsid w:val="00915EC2"/>
    <w:rsid w:val="009173F8"/>
    <w:rsid w:val="00917D3B"/>
    <w:rsid w:val="00920316"/>
    <w:rsid w:val="009234E6"/>
    <w:rsid w:val="00923DA2"/>
    <w:rsid w:val="009268E9"/>
    <w:rsid w:val="00931D82"/>
    <w:rsid w:val="00932253"/>
    <w:rsid w:val="00933A93"/>
    <w:rsid w:val="009415A7"/>
    <w:rsid w:val="00944145"/>
    <w:rsid w:val="00952AB4"/>
    <w:rsid w:val="00954757"/>
    <w:rsid w:val="00954BA6"/>
    <w:rsid w:val="00974EA1"/>
    <w:rsid w:val="009825FB"/>
    <w:rsid w:val="00985731"/>
    <w:rsid w:val="00991212"/>
    <w:rsid w:val="00992750"/>
    <w:rsid w:val="009A1B06"/>
    <w:rsid w:val="009A1D3B"/>
    <w:rsid w:val="009A1DFD"/>
    <w:rsid w:val="009A385F"/>
    <w:rsid w:val="009A45DE"/>
    <w:rsid w:val="009A6C8C"/>
    <w:rsid w:val="009A75F5"/>
    <w:rsid w:val="009A7DD7"/>
    <w:rsid w:val="009B2979"/>
    <w:rsid w:val="009B2BA3"/>
    <w:rsid w:val="009B3307"/>
    <w:rsid w:val="009B4819"/>
    <w:rsid w:val="009B4E91"/>
    <w:rsid w:val="009C26F6"/>
    <w:rsid w:val="009C29CE"/>
    <w:rsid w:val="009C2EF5"/>
    <w:rsid w:val="009C55DF"/>
    <w:rsid w:val="009C624C"/>
    <w:rsid w:val="009D384C"/>
    <w:rsid w:val="009D5932"/>
    <w:rsid w:val="009E08E3"/>
    <w:rsid w:val="009E24C0"/>
    <w:rsid w:val="009E435D"/>
    <w:rsid w:val="009E6BAD"/>
    <w:rsid w:val="009E7776"/>
    <w:rsid w:val="009E7F68"/>
    <w:rsid w:val="009F16BB"/>
    <w:rsid w:val="009F50F7"/>
    <w:rsid w:val="00A0219A"/>
    <w:rsid w:val="00A02557"/>
    <w:rsid w:val="00A03ECA"/>
    <w:rsid w:val="00A05594"/>
    <w:rsid w:val="00A07D6B"/>
    <w:rsid w:val="00A12B04"/>
    <w:rsid w:val="00A1330F"/>
    <w:rsid w:val="00A17802"/>
    <w:rsid w:val="00A2096F"/>
    <w:rsid w:val="00A244B3"/>
    <w:rsid w:val="00A25C75"/>
    <w:rsid w:val="00A3091C"/>
    <w:rsid w:val="00A4145E"/>
    <w:rsid w:val="00A46012"/>
    <w:rsid w:val="00A50036"/>
    <w:rsid w:val="00A52386"/>
    <w:rsid w:val="00A5376A"/>
    <w:rsid w:val="00A5469D"/>
    <w:rsid w:val="00A54F02"/>
    <w:rsid w:val="00A6099E"/>
    <w:rsid w:val="00A61EFF"/>
    <w:rsid w:val="00A66C89"/>
    <w:rsid w:val="00A66E2C"/>
    <w:rsid w:val="00A6748B"/>
    <w:rsid w:val="00A717E5"/>
    <w:rsid w:val="00A73122"/>
    <w:rsid w:val="00A7614A"/>
    <w:rsid w:val="00A761F0"/>
    <w:rsid w:val="00A76610"/>
    <w:rsid w:val="00A83983"/>
    <w:rsid w:val="00A83F9D"/>
    <w:rsid w:val="00A84467"/>
    <w:rsid w:val="00A8654D"/>
    <w:rsid w:val="00A86E31"/>
    <w:rsid w:val="00A90043"/>
    <w:rsid w:val="00A91466"/>
    <w:rsid w:val="00A97034"/>
    <w:rsid w:val="00AA1791"/>
    <w:rsid w:val="00AA289A"/>
    <w:rsid w:val="00AB1AA3"/>
    <w:rsid w:val="00AB2DC3"/>
    <w:rsid w:val="00AB2DE8"/>
    <w:rsid w:val="00AB3E01"/>
    <w:rsid w:val="00AB44A6"/>
    <w:rsid w:val="00AB65E2"/>
    <w:rsid w:val="00AB71B3"/>
    <w:rsid w:val="00AC1366"/>
    <w:rsid w:val="00AC1865"/>
    <w:rsid w:val="00AC2641"/>
    <w:rsid w:val="00AC288C"/>
    <w:rsid w:val="00AC29B7"/>
    <w:rsid w:val="00AC2B94"/>
    <w:rsid w:val="00AC3174"/>
    <w:rsid w:val="00AC4FF1"/>
    <w:rsid w:val="00AC7B36"/>
    <w:rsid w:val="00AD0420"/>
    <w:rsid w:val="00AD3A42"/>
    <w:rsid w:val="00AD61BF"/>
    <w:rsid w:val="00AD72E3"/>
    <w:rsid w:val="00AD7D5F"/>
    <w:rsid w:val="00AE222B"/>
    <w:rsid w:val="00AE57B0"/>
    <w:rsid w:val="00AE6D82"/>
    <w:rsid w:val="00AF1B6E"/>
    <w:rsid w:val="00AF1DB0"/>
    <w:rsid w:val="00AF41C5"/>
    <w:rsid w:val="00B01193"/>
    <w:rsid w:val="00B0359A"/>
    <w:rsid w:val="00B07373"/>
    <w:rsid w:val="00B10946"/>
    <w:rsid w:val="00B10A49"/>
    <w:rsid w:val="00B13D68"/>
    <w:rsid w:val="00B141F9"/>
    <w:rsid w:val="00B17D22"/>
    <w:rsid w:val="00B17E69"/>
    <w:rsid w:val="00B24049"/>
    <w:rsid w:val="00B274AE"/>
    <w:rsid w:val="00B4073D"/>
    <w:rsid w:val="00B41342"/>
    <w:rsid w:val="00B415A4"/>
    <w:rsid w:val="00B41C28"/>
    <w:rsid w:val="00B50609"/>
    <w:rsid w:val="00B60068"/>
    <w:rsid w:val="00B61492"/>
    <w:rsid w:val="00B61EB0"/>
    <w:rsid w:val="00B62A94"/>
    <w:rsid w:val="00B62E6B"/>
    <w:rsid w:val="00B66D9D"/>
    <w:rsid w:val="00B71CE7"/>
    <w:rsid w:val="00B739D3"/>
    <w:rsid w:val="00B74272"/>
    <w:rsid w:val="00B80A07"/>
    <w:rsid w:val="00B83435"/>
    <w:rsid w:val="00B87F06"/>
    <w:rsid w:val="00B903FE"/>
    <w:rsid w:val="00B938A5"/>
    <w:rsid w:val="00B95F37"/>
    <w:rsid w:val="00B95FDA"/>
    <w:rsid w:val="00B97012"/>
    <w:rsid w:val="00BA225A"/>
    <w:rsid w:val="00BA2C16"/>
    <w:rsid w:val="00BA33B6"/>
    <w:rsid w:val="00BA6624"/>
    <w:rsid w:val="00BA78C1"/>
    <w:rsid w:val="00BB1F84"/>
    <w:rsid w:val="00BB49DE"/>
    <w:rsid w:val="00BB5D41"/>
    <w:rsid w:val="00BC2025"/>
    <w:rsid w:val="00BC564A"/>
    <w:rsid w:val="00BC77E7"/>
    <w:rsid w:val="00BD59DD"/>
    <w:rsid w:val="00BD6EE5"/>
    <w:rsid w:val="00BD7370"/>
    <w:rsid w:val="00BE0096"/>
    <w:rsid w:val="00BE148D"/>
    <w:rsid w:val="00BE3609"/>
    <w:rsid w:val="00BE54B6"/>
    <w:rsid w:val="00BF07AD"/>
    <w:rsid w:val="00BF5D00"/>
    <w:rsid w:val="00BF7837"/>
    <w:rsid w:val="00C02484"/>
    <w:rsid w:val="00C03E24"/>
    <w:rsid w:val="00C0625A"/>
    <w:rsid w:val="00C0657A"/>
    <w:rsid w:val="00C07CD3"/>
    <w:rsid w:val="00C129BF"/>
    <w:rsid w:val="00C12C19"/>
    <w:rsid w:val="00C172EF"/>
    <w:rsid w:val="00C20AC6"/>
    <w:rsid w:val="00C2175B"/>
    <w:rsid w:val="00C21A85"/>
    <w:rsid w:val="00C248FB"/>
    <w:rsid w:val="00C24937"/>
    <w:rsid w:val="00C272EE"/>
    <w:rsid w:val="00C3307A"/>
    <w:rsid w:val="00C36AD9"/>
    <w:rsid w:val="00C3706B"/>
    <w:rsid w:val="00C37FF5"/>
    <w:rsid w:val="00C4371C"/>
    <w:rsid w:val="00C44D55"/>
    <w:rsid w:val="00C45FA3"/>
    <w:rsid w:val="00C46D82"/>
    <w:rsid w:val="00C47D8A"/>
    <w:rsid w:val="00C52E62"/>
    <w:rsid w:val="00C530FF"/>
    <w:rsid w:val="00C60195"/>
    <w:rsid w:val="00C60E73"/>
    <w:rsid w:val="00C61DEF"/>
    <w:rsid w:val="00C65172"/>
    <w:rsid w:val="00C67BE0"/>
    <w:rsid w:val="00C723C5"/>
    <w:rsid w:val="00C729ED"/>
    <w:rsid w:val="00C76F82"/>
    <w:rsid w:val="00C77250"/>
    <w:rsid w:val="00C8643A"/>
    <w:rsid w:val="00C867EB"/>
    <w:rsid w:val="00C86AF4"/>
    <w:rsid w:val="00C871A2"/>
    <w:rsid w:val="00C9666E"/>
    <w:rsid w:val="00CA623B"/>
    <w:rsid w:val="00CB01E5"/>
    <w:rsid w:val="00CB21E1"/>
    <w:rsid w:val="00CB2474"/>
    <w:rsid w:val="00CB2778"/>
    <w:rsid w:val="00CB4236"/>
    <w:rsid w:val="00CB78C0"/>
    <w:rsid w:val="00CC257B"/>
    <w:rsid w:val="00CC2919"/>
    <w:rsid w:val="00CC2DEB"/>
    <w:rsid w:val="00CC3ACA"/>
    <w:rsid w:val="00CC701B"/>
    <w:rsid w:val="00CC73ED"/>
    <w:rsid w:val="00CD0A47"/>
    <w:rsid w:val="00CD5F73"/>
    <w:rsid w:val="00CD7FD0"/>
    <w:rsid w:val="00CE13E9"/>
    <w:rsid w:val="00CE1807"/>
    <w:rsid w:val="00CE1EBE"/>
    <w:rsid w:val="00CE4DB6"/>
    <w:rsid w:val="00CE7D1F"/>
    <w:rsid w:val="00CF0F1C"/>
    <w:rsid w:val="00D067F8"/>
    <w:rsid w:val="00D10261"/>
    <w:rsid w:val="00D126B4"/>
    <w:rsid w:val="00D15CFF"/>
    <w:rsid w:val="00D216B9"/>
    <w:rsid w:val="00D25F02"/>
    <w:rsid w:val="00D26EE4"/>
    <w:rsid w:val="00D277CA"/>
    <w:rsid w:val="00D320D9"/>
    <w:rsid w:val="00D35AE4"/>
    <w:rsid w:val="00D41AE1"/>
    <w:rsid w:val="00D43E19"/>
    <w:rsid w:val="00D47383"/>
    <w:rsid w:val="00D5008C"/>
    <w:rsid w:val="00D51E0E"/>
    <w:rsid w:val="00D54D3C"/>
    <w:rsid w:val="00D54E66"/>
    <w:rsid w:val="00D57475"/>
    <w:rsid w:val="00D57F85"/>
    <w:rsid w:val="00D60047"/>
    <w:rsid w:val="00D61BE6"/>
    <w:rsid w:val="00D627D2"/>
    <w:rsid w:val="00D667E6"/>
    <w:rsid w:val="00D72559"/>
    <w:rsid w:val="00D74FBE"/>
    <w:rsid w:val="00D81931"/>
    <w:rsid w:val="00D81C17"/>
    <w:rsid w:val="00D83A0A"/>
    <w:rsid w:val="00D83FF1"/>
    <w:rsid w:val="00D87683"/>
    <w:rsid w:val="00D9183B"/>
    <w:rsid w:val="00D92059"/>
    <w:rsid w:val="00D93ACF"/>
    <w:rsid w:val="00D95AE4"/>
    <w:rsid w:val="00D95F09"/>
    <w:rsid w:val="00DA1FF3"/>
    <w:rsid w:val="00DA2E1F"/>
    <w:rsid w:val="00DA4B57"/>
    <w:rsid w:val="00DA6AB2"/>
    <w:rsid w:val="00DB213A"/>
    <w:rsid w:val="00DB73E9"/>
    <w:rsid w:val="00DC21DB"/>
    <w:rsid w:val="00DC596B"/>
    <w:rsid w:val="00DC7930"/>
    <w:rsid w:val="00DD1CC2"/>
    <w:rsid w:val="00DD3819"/>
    <w:rsid w:val="00DD7139"/>
    <w:rsid w:val="00DE2004"/>
    <w:rsid w:val="00DE27B9"/>
    <w:rsid w:val="00DF0DA6"/>
    <w:rsid w:val="00DF16F3"/>
    <w:rsid w:val="00DF6FD6"/>
    <w:rsid w:val="00DF7674"/>
    <w:rsid w:val="00E014A7"/>
    <w:rsid w:val="00E03F23"/>
    <w:rsid w:val="00E05DDD"/>
    <w:rsid w:val="00E07964"/>
    <w:rsid w:val="00E117C7"/>
    <w:rsid w:val="00E120B5"/>
    <w:rsid w:val="00E13E45"/>
    <w:rsid w:val="00E15DBF"/>
    <w:rsid w:val="00E170E7"/>
    <w:rsid w:val="00E218EC"/>
    <w:rsid w:val="00E2528B"/>
    <w:rsid w:val="00E26ECD"/>
    <w:rsid w:val="00E30C34"/>
    <w:rsid w:val="00E315E2"/>
    <w:rsid w:val="00E446E5"/>
    <w:rsid w:val="00E4705C"/>
    <w:rsid w:val="00E502AF"/>
    <w:rsid w:val="00E53729"/>
    <w:rsid w:val="00E55A20"/>
    <w:rsid w:val="00E55B39"/>
    <w:rsid w:val="00E55C0E"/>
    <w:rsid w:val="00E56B48"/>
    <w:rsid w:val="00E5751E"/>
    <w:rsid w:val="00E578EB"/>
    <w:rsid w:val="00E57959"/>
    <w:rsid w:val="00E659C2"/>
    <w:rsid w:val="00E71F64"/>
    <w:rsid w:val="00E72824"/>
    <w:rsid w:val="00E74842"/>
    <w:rsid w:val="00E75C8D"/>
    <w:rsid w:val="00E771C2"/>
    <w:rsid w:val="00E80A8A"/>
    <w:rsid w:val="00E8726B"/>
    <w:rsid w:val="00E87703"/>
    <w:rsid w:val="00E931F3"/>
    <w:rsid w:val="00E94888"/>
    <w:rsid w:val="00E95337"/>
    <w:rsid w:val="00E95BF7"/>
    <w:rsid w:val="00EA0C21"/>
    <w:rsid w:val="00EA2D27"/>
    <w:rsid w:val="00EA3C46"/>
    <w:rsid w:val="00EA6196"/>
    <w:rsid w:val="00EA645C"/>
    <w:rsid w:val="00EA69FA"/>
    <w:rsid w:val="00EB2C39"/>
    <w:rsid w:val="00EB3A42"/>
    <w:rsid w:val="00EB4A27"/>
    <w:rsid w:val="00EB5F29"/>
    <w:rsid w:val="00EB6D05"/>
    <w:rsid w:val="00EB73DC"/>
    <w:rsid w:val="00EC188E"/>
    <w:rsid w:val="00EC19C7"/>
    <w:rsid w:val="00EC4A87"/>
    <w:rsid w:val="00EC6300"/>
    <w:rsid w:val="00EC7290"/>
    <w:rsid w:val="00ED01C5"/>
    <w:rsid w:val="00ED176B"/>
    <w:rsid w:val="00ED2CFE"/>
    <w:rsid w:val="00ED4202"/>
    <w:rsid w:val="00ED4437"/>
    <w:rsid w:val="00ED6E0B"/>
    <w:rsid w:val="00EE03E6"/>
    <w:rsid w:val="00EE44F7"/>
    <w:rsid w:val="00EE6EA9"/>
    <w:rsid w:val="00EF2E3D"/>
    <w:rsid w:val="00EF5587"/>
    <w:rsid w:val="00F010C4"/>
    <w:rsid w:val="00F01516"/>
    <w:rsid w:val="00F044BF"/>
    <w:rsid w:val="00F05D00"/>
    <w:rsid w:val="00F11979"/>
    <w:rsid w:val="00F12348"/>
    <w:rsid w:val="00F20738"/>
    <w:rsid w:val="00F210E5"/>
    <w:rsid w:val="00F237D7"/>
    <w:rsid w:val="00F25953"/>
    <w:rsid w:val="00F31021"/>
    <w:rsid w:val="00F33C8B"/>
    <w:rsid w:val="00F340DF"/>
    <w:rsid w:val="00F3710F"/>
    <w:rsid w:val="00F371AF"/>
    <w:rsid w:val="00F45081"/>
    <w:rsid w:val="00F505E0"/>
    <w:rsid w:val="00F517F7"/>
    <w:rsid w:val="00F5182E"/>
    <w:rsid w:val="00F51C5B"/>
    <w:rsid w:val="00F521BF"/>
    <w:rsid w:val="00F578D2"/>
    <w:rsid w:val="00F6286E"/>
    <w:rsid w:val="00F646A8"/>
    <w:rsid w:val="00F64C6D"/>
    <w:rsid w:val="00F64E22"/>
    <w:rsid w:val="00F8322D"/>
    <w:rsid w:val="00F85BEC"/>
    <w:rsid w:val="00F86312"/>
    <w:rsid w:val="00F9182F"/>
    <w:rsid w:val="00F92B3B"/>
    <w:rsid w:val="00F94664"/>
    <w:rsid w:val="00F95944"/>
    <w:rsid w:val="00F97143"/>
    <w:rsid w:val="00F97C79"/>
    <w:rsid w:val="00FA30F0"/>
    <w:rsid w:val="00FA49DC"/>
    <w:rsid w:val="00FA5EA3"/>
    <w:rsid w:val="00FA7309"/>
    <w:rsid w:val="00FA7F9A"/>
    <w:rsid w:val="00FB3E4F"/>
    <w:rsid w:val="00FC1A57"/>
    <w:rsid w:val="00FC579F"/>
    <w:rsid w:val="00FD4F81"/>
    <w:rsid w:val="00FD554A"/>
    <w:rsid w:val="00FE0C73"/>
    <w:rsid w:val="00FE1F85"/>
    <w:rsid w:val="00FE40E2"/>
    <w:rsid w:val="00FE618D"/>
    <w:rsid w:val="00FE6F6E"/>
    <w:rsid w:val="00FF032A"/>
    <w:rsid w:val="00FF288A"/>
    <w:rsid w:val="00FF3250"/>
    <w:rsid w:val="00FF354C"/>
    <w:rsid w:val="00FF35EF"/>
    <w:rsid w:val="00FF462B"/>
    <w:rsid w:val="00FF4C30"/>
    <w:rsid w:val="00FF79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023CC02C"/>
  <w15:chartTrackingRefBased/>
  <w15:docId w15:val="{0C7C4567-83C6-4BF6-906C-645F4C5020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4049"/>
    <w:pPr>
      <w:suppressAutoHyphens/>
      <w:jc w:val="both"/>
    </w:pPr>
    <w:rPr>
      <w:sz w:val="24"/>
      <w:szCs w:val="24"/>
      <w:lang w:eastAsia="zh-CN"/>
    </w:rPr>
  </w:style>
  <w:style w:type="paragraph" w:styleId="Ttulo1">
    <w:name w:val="heading 1"/>
    <w:basedOn w:val="Normal"/>
    <w:next w:val="Normal"/>
    <w:link w:val="Ttulo1Char"/>
    <w:qFormat/>
    <w:rsid w:val="00E446E5"/>
    <w:pPr>
      <w:keepNext/>
      <w:numPr>
        <w:numId w:val="1"/>
      </w:numPr>
      <w:spacing w:before="240" w:after="240"/>
      <w:ind w:right="567"/>
      <w:jc w:val="left"/>
      <w:outlineLvl w:val="0"/>
    </w:pPr>
    <w:rPr>
      <w:b/>
      <w:caps/>
      <w:sz w:val="26"/>
    </w:rPr>
  </w:style>
  <w:style w:type="paragraph" w:styleId="Ttulo2">
    <w:name w:val="heading 2"/>
    <w:basedOn w:val="Normal"/>
    <w:next w:val="Normal"/>
    <w:autoRedefine/>
    <w:qFormat/>
    <w:rsid w:val="00090B17"/>
    <w:pPr>
      <w:keepNext/>
      <w:numPr>
        <w:ilvl w:val="1"/>
        <w:numId w:val="1"/>
      </w:numPr>
      <w:spacing w:after="240"/>
      <w:outlineLvl w:val="1"/>
    </w:pPr>
    <w:rPr>
      <w:smallCaps/>
    </w:rPr>
  </w:style>
  <w:style w:type="paragraph" w:styleId="Ttulo3">
    <w:name w:val="heading 3"/>
    <w:basedOn w:val="Normal"/>
    <w:next w:val="Normal"/>
    <w:qFormat/>
    <w:rsid w:val="00E446E5"/>
    <w:pPr>
      <w:keepNext/>
      <w:numPr>
        <w:ilvl w:val="2"/>
        <w:numId w:val="1"/>
      </w:numPr>
      <w:spacing w:before="240" w:after="240"/>
      <w:ind w:left="1021" w:hanging="624"/>
      <w:outlineLvl w:val="2"/>
    </w:pPr>
    <w:rPr>
      <w:b/>
    </w:rPr>
  </w:style>
  <w:style w:type="paragraph" w:styleId="Ttulo4">
    <w:name w:val="heading 4"/>
    <w:basedOn w:val="Normal"/>
    <w:next w:val="Normal"/>
    <w:qFormat/>
    <w:rsid w:val="005E213F"/>
    <w:pPr>
      <w:keepNext/>
      <w:numPr>
        <w:ilvl w:val="3"/>
        <w:numId w:val="1"/>
      </w:numPr>
      <w:spacing w:before="120" w:after="120"/>
      <w:ind w:left="1758" w:hanging="737"/>
      <w:outlineLvl w:val="3"/>
    </w:pPr>
    <w:rPr>
      <w:i/>
    </w:rPr>
  </w:style>
  <w:style w:type="paragraph" w:styleId="Ttulo5">
    <w:name w:val="heading 5"/>
    <w:basedOn w:val="Normal"/>
    <w:next w:val="Normal"/>
    <w:qFormat/>
    <w:pPr>
      <w:keepNext/>
      <w:numPr>
        <w:ilvl w:val="4"/>
        <w:numId w:val="1"/>
      </w:numPr>
      <w:ind w:left="1418" w:hanging="284"/>
      <w:outlineLvl w:val="4"/>
    </w:pPr>
  </w:style>
  <w:style w:type="paragraph" w:styleId="Ttulo6">
    <w:name w:val="heading 6"/>
    <w:basedOn w:val="Normal"/>
    <w:next w:val="Normal"/>
    <w:qFormat/>
    <w:pPr>
      <w:keepNext/>
      <w:numPr>
        <w:ilvl w:val="5"/>
        <w:numId w:val="1"/>
      </w:numPr>
      <w:ind w:right="49"/>
      <w:outlineLvl w:val="5"/>
    </w:pPr>
  </w:style>
  <w:style w:type="paragraph" w:styleId="Ttulo7">
    <w:name w:val="heading 7"/>
    <w:basedOn w:val="Normal"/>
    <w:next w:val="Normal"/>
    <w:qFormat/>
    <w:pPr>
      <w:keepNext/>
      <w:numPr>
        <w:ilvl w:val="6"/>
        <w:numId w:val="1"/>
      </w:numPr>
      <w:ind w:right="49"/>
      <w:outlineLvl w:val="6"/>
    </w:pPr>
    <w:rPr>
      <w:b/>
    </w:rPr>
  </w:style>
  <w:style w:type="paragraph" w:styleId="Ttulo8">
    <w:name w:val="heading 8"/>
    <w:basedOn w:val="Normal"/>
    <w:next w:val="Normal"/>
    <w:qFormat/>
    <w:pPr>
      <w:keepNext/>
      <w:numPr>
        <w:ilvl w:val="7"/>
        <w:numId w:val="1"/>
      </w:numPr>
      <w:ind w:right="49"/>
      <w:outlineLvl w:val="7"/>
    </w:pPr>
    <w:rPr>
      <w:b/>
      <w:sz w:val="32"/>
    </w:rPr>
  </w:style>
  <w:style w:type="paragraph" w:styleId="Ttulo9">
    <w:name w:val="heading 9"/>
    <w:basedOn w:val="Normal"/>
    <w:next w:val="Normal"/>
    <w:qFormat/>
    <w:pPr>
      <w:keepNext/>
      <w:numPr>
        <w:ilvl w:val="8"/>
        <w:numId w:val="1"/>
      </w:numPr>
      <w:ind w:right="49"/>
      <w:jc w:val="right"/>
      <w:outlineLvl w:val="8"/>
    </w:pPr>
    <w:rPr>
      <w:b/>
      <w:sz w:val="2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rFonts w:hint="default"/>
    </w:rPr>
  </w:style>
  <w:style w:type="character" w:customStyle="1" w:styleId="WW8Num3z0">
    <w:name w:val="WW8Num3z0"/>
    <w:rPr>
      <w:rFonts w:ascii="Symbol" w:hAnsi="Symbol" w:cs="Symbol" w:hint="default"/>
    </w:rPr>
  </w:style>
  <w:style w:type="character" w:customStyle="1" w:styleId="WW8Num4z0">
    <w:name w:val="WW8Num4z0"/>
    <w:rPr>
      <w:rFonts w:ascii="Symbol" w:hAnsi="Symbol" w:cs="Symbol" w:hint="default"/>
    </w:rPr>
  </w:style>
  <w:style w:type="character" w:customStyle="1" w:styleId="WW8Num5z0">
    <w:name w:val="WW8Num5z0"/>
    <w:rPr>
      <w:rFonts w:ascii="Symbol" w:hAnsi="Symbol" w:cs="Symbol" w:hint="default"/>
    </w:rPr>
  </w:style>
  <w:style w:type="character" w:customStyle="1" w:styleId="WW8Num6z0">
    <w:name w:val="WW8Num6z0"/>
    <w:rPr>
      <w:rFonts w:ascii="Symbol" w:hAnsi="Symbol" w:cs="Symbol" w:hint="default"/>
    </w:rPr>
  </w:style>
  <w:style w:type="character" w:customStyle="1" w:styleId="WW8Num7z0">
    <w:name w:val="WW8Num7z0"/>
    <w:rPr>
      <w:rFonts w:ascii="Times New Roman" w:hAnsi="Times New Roman" w:cs="Times New Roman" w:hint="default"/>
    </w:rPr>
  </w:style>
  <w:style w:type="character" w:customStyle="1" w:styleId="WW8Num7z1">
    <w:name w:val="WW8Num7z1"/>
    <w:rPr>
      <w:rFonts w:ascii="Courier New" w:hAnsi="Courier New" w:cs="Courier New" w:hint="default"/>
    </w:rPr>
  </w:style>
  <w:style w:type="character" w:customStyle="1" w:styleId="WW8Num7z2">
    <w:name w:val="WW8Num7z2"/>
    <w:rPr>
      <w:rFonts w:ascii="Wingdings" w:hAnsi="Wingdings" w:cs="Wingdings" w:hint="default"/>
    </w:rPr>
  </w:style>
  <w:style w:type="character" w:customStyle="1" w:styleId="WW8Num7z3">
    <w:name w:val="WW8Num7z3"/>
    <w:rPr>
      <w:rFonts w:ascii="Symbol" w:hAnsi="Symbol" w:cs="Symbol" w:hint="default"/>
    </w:rPr>
  </w:style>
  <w:style w:type="character" w:customStyle="1" w:styleId="WW8Num8z0">
    <w:name w:val="WW8Num8z0"/>
    <w:rPr>
      <w:rFonts w:ascii="Symbol" w:hAnsi="Symbol" w:cs="Symbol" w:hint="default"/>
    </w:rPr>
  </w:style>
  <w:style w:type="character" w:customStyle="1" w:styleId="WW8Num8z1">
    <w:name w:val="WW8Num8z1"/>
    <w:rPr>
      <w:rFonts w:ascii="Courier New" w:hAnsi="Courier New" w:cs="Courier New" w:hint="default"/>
    </w:rPr>
  </w:style>
  <w:style w:type="character" w:customStyle="1" w:styleId="WW8Num8z2">
    <w:name w:val="WW8Num8z2"/>
    <w:rPr>
      <w:rFonts w:ascii="Wingdings" w:hAnsi="Wingdings" w:cs="Wingdings" w:hint="default"/>
    </w:rPr>
  </w:style>
  <w:style w:type="character" w:customStyle="1" w:styleId="WW8Num9z0">
    <w:name w:val="WW8Num9z0"/>
    <w:rPr>
      <w:rFonts w:hint="default"/>
    </w:rPr>
  </w:style>
  <w:style w:type="character" w:customStyle="1" w:styleId="WW8Num9z1">
    <w:name w:val="WW8Num9z1"/>
    <w:rPr>
      <w:rFonts w:ascii="Courier New" w:hAnsi="Courier New" w:cs="Courier New" w:hint="default"/>
    </w:rPr>
  </w:style>
  <w:style w:type="character" w:customStyle="1" w:styleId="WW8Num9z2">
    <w:name w:val="WW8Num9z2"/>
    <w:rPr>
      <w:rFonts w:ascii="Wingdings" w:hAnsi="Wingdings" w:cs="Wingdings" w:hint="default"/>
    </w:rPr>
  </w:style>
  <w:style w:type="character" w:customStyle="1" w:styleId="WW8Num9z3">
    <w:name w:val="WW8Num9z3"/>
    <w:rPr>
      <w:rFonts w:ascii="Symbol" w:hAnsi="Symbol" w:cs="Symbol" w:hint="default"/>
    </w:rPr>
  </w:style>
  <w:style w:type="character" w:customStyle="1" w:styleId="WW8Num10z0">
    <w:name w:val="WW8Num10z0"/>
    <w:rPr>
      <w:rFonts w:hint="default"/>
    </w:rPr>
  </w:style>
  <w:style w:type="character" w:customStyle="1" w:styleId="WW8Num10z1">
    <w:name w:val="WW8Num10z1"/>
    <w:rPr>
      <w:rFonts w:ascii="Courier New" w:hAnsi="Courier New" w:cs="Courier New" w:hint="default"/>
    </w:rPr>
  </w:style>
  <w:style w:type="character" w:customStyle="1" w:styleId="WW8Num10z2">
    <w:name w:val="WW8Num10z2"/>
    <w:rPr>
      <w:rFonts w:ascii="Wingdings" w:hAnsi="Wingdings" w:cs="Wingdings" w:hint="default"/>
    </w:rPr>
  </w:style>
  <w:style w:type="character" w:customStyle="1" w:styleId="WW8Num10z3">
    <w:name w:val="WW8Num10z3"/>
    <w:rPr>
      <w:rFonts w:ascii="Symbol" w:hAnsi="Symbol" w:cs="Symbol" w:hint="default"/>
    </w:rPr>
  </w:style>
  <w:style w:type="character" w:customStyle="1" w:styleId="WW8Num11z0">
    <w:name w:val="WW8Num11z0"/>
    <w:rPr>
      <w:rFonts w:ascii="Symbol" w:hAnsi="Symbol" w:cs="Symbol" w:hint="default"/>
    </w:rPr>
  </w:style>
  <w:style w:type="character" w:customStyle="1" w:styleId="WW8Num11z1">
    <w:name w:val="WW8Num11z1"/>
    <w:rPr>
      <w:rFonts w:ascii="Courier New" w:hAnsi="Courier New" w:cs="Courier New" w:hint="default"/>
    </w:rPr>
  </w:style>
  <w:style w:type="character" w:customStyle="1" w:styleId="WW8Num11z2">
    <w:name w:val="WW8Num11z2"/>
    <w:rPr>
      <w:rFonts w:ascii="Wingdings" w:hAnsi="Wingdings" w:cs="Wingdings" w:hint="default"/>
    </w:rPr>
  </w:style>
  <w:style w:type="character" w:customStyle="1" w:styleId="WW8Num12z0">
    <w:name w:val="WW8Num12z0"/>
    <w:rPr>
      <w:rFonts w:hint="default"/>
    </w:rPr>
  </w:style>
  <w:style w:type="character" w:customStyle="1" w:styleId="WW8Num12z1">
    <w:name w:val="WW8Num12z1"/>
    <w:rPr>
      <w:rFonts w:ascii="Courier New" w:hAnsi="Courier New" w:cs="Courier New" w:hint="default"/>
    </w:rPr>
  </w:style>
  <w:style w:type="character" w:customStyle="1" w:styleId="WW8Num12z2">
    <w:name w:val="WW8Num12z2"/>
    <w:rPr>
      <w:rFonts w:ascii="Wingdings" w:hAnsi="Wingdings" w:cs="Wingdings" w:hint="default"/>
    </w:rPr>
  </w:style>
  <w:style w:type="character" w:customStyle="1" w:styleId="WW8Num12z3">
    <w:name w:val="WW8Num12z3"/>
    <w:rPr>
      <w:rFonts w:ascii="Symbol" w:hAnsi="Symbol" w:cs="Symbol" w:hint="default"/>
    </w:rPr>
  </w:style>
  <w:style w:type="character" w:customStyle="1" w:styleId="WW8Num13z0">
    <w:name w:val="WW8Num13z0"/>
    <w:rPr>
      <w:rFonts w:ascii="Symbol" w:hAnsi="Symbol" w:cs="Symbol" w:hint="default"/>
    </w:rPr>
  </w:style>
  <w:style w:type="character" w:customStyle="1" w:styleId="WW8Num13z1">
    <w:name w:val="WW8Num13z1"/>
    <w:rPr>
      <w:rFonts w:ascii="Courier New" w:hAnsi="Courier New" w:cs="Courier New" w:hint="default"/>
    </w:rPr>
  </w:style>
  <w:style w:type="character" w:customStyle="1" w:styleId="WW8Num13z2">
    <w:name w:val="WW8Num13z2"/>
    <w:rPr>
      <w:rFonts w:ascii="Wingdings" w:hAnsi="Wingdings" w:cs="Wingdings" w:hint="default"/>
    </w:rPr>
  </w:style>
  <w:style w:type="character" w:customStyle="1" w:styleId="WW8Num14z0">
    <w:name w:val="WW8Num14z0"/>
    <w:rPr>
      <w:rFonts w:ascii="Symbol" w:hAnsi="Symbol" w:cs="Symbol" w:hint="default"/>
    </w:rPr>
  </w:style>
  <w:style w:type="character" w:customStyle="1" w:styleId="WW8Num15z0">
    <w:name w:val="WW8Num15z0"/>
    <w:rPr>
      <w:rFonts w:ascii="Symbol" w:hAnsi="Symbol" w:cs="Symbol" w:hint="default"/>
    </w:rPr>
  </w:style>
  <w:style w:type="character" w:customStyle="1" w:styleId="WW8Num16z0">
    <w:name w:val="WW8Num16z0"/>
    <w:rPr>
      <w:rFonts w:ascii="Symbol" w:hAnsi="Symbol" w:cs="Symbol" w:hint="default"/>
    </w:rPr>
  </w:style>
  <w:style w:type="character" w:customStyle="1" w:styleId="WW8Num17z0">
    <w:name w:val="WW8Num17z0"/>
    <w:rPr>
      <w:rFonts w:hint="default"/>
    </w:rPr>
  </w:style>
  <w:style w:type="character" w:customStyle="1" w:styleId="WW8Num18z0">
    <w:name w:val="WW8Num18z0"/>
    <w:rPr>
      <w:rFonts w:hint="default"/>
    </w:rPr>
  </w:style>
  <w:style w:type="character" w:customStyle="1" w:styleId="WW8Num18z1">
    <w:name w:val="WW8Num18z1"/>
    <w:rPr>
      <w:rFonts w:ascii="Courier New" w:hAnsi="Courier New" w:cs="Courier New" w:hint="default"/>
    </w:rPr>
  </w:style>
  <w:style w:type="character" w:customStyle="1" w:styleId="WW8Num18z2">
    <w:name w:val="WW8Num18z2"/>
    <w:rPr>
      <w:rFonts w:ascii="Wingdings" w:hAnsi="Wingdings" w:cs="Wingdings" w:hint="default"/>
    </w:rPr>
  </w:style>
  <w:style w:type="character" w:customStyle="1" w:styleId="WW8Num18z3">
    <w:name w:val="WW8Num18z3"/>
    <w:rPr>
      <w:rFonts w:ascii="Symbol" w:hAnsi="Symbol" w:cs="Symbol" w:hint="default"/>
    </w:rPr>
  </w:style>
  <w:style w:type="character" w:customStyle="1" w:styleId="WW8Num19z0">
    <w:name w:val="WW8Num19z0"/>
    <w:rPr>
      <w:rFonts w:hint="default"/>
    </w:rPr>
  </w:style>
  <w:style w:type="character" w:customStyle="1" w:styleId="WW8Num19z1">
    <w:name w:val="WW8Num19z1"/>
    <w:rPr>
      <w:rFonts w:ascii="Courier New" w:hAnsi="Courier New" w:cs="Courier New" w:hint="default"/>
    </w:rPr>
  </w:style>
  <w:style w:type="character" w:customStyle="1" w:styleId="WW8Num19z2">
    <w:name w:val="WW8Num19z2"/>
    <w:rPr>
      <w:rFonts w:ascii="Wingdings" w:hAnsi="Wingdings" w:cs="Wingdings" w:hint="default"/>
    </w:rPr>
  </w:style>
  <w:style w:type="character" w:customStyle="1" w:styleId="WW8Num19z3">
    <w:name w:val="WW8Num19z3"/>
    <w:rPr>
      <w:rFonts w:ascii="Symbol" w:hAnsi="Symbol" w:cs="Symbol" w:hint="default"/>
    </w:rPr>
  </w:style>
  <w:style w:type="character" w:customStyle="1" w:styleId="WW8Num20z0">
    <w:name w:val="WW8Num20z0"/>
    <w:rPr>
      <w:rFonts w:ascii="Symbol" w:hAnsi="Symbol" w:cs="Symbol" w:hint="default"/>
    </w:rPr>
  </w:style>
  <w:style w:type="character" w:customStyle="1" w:styleId="WW8Num21z0">
    <w:name w:val="WW8Num21z0"/>
    <w:rPr>
      <w:rFonts w:ascii="Symbol" w:hAnsi="Symbol" w:cs="Symbol" w:hint="default"/>
    </w:rPr>
  </w:style>
  <w:style w:type="character" w:customStyle="1" w:styleId="WW8Num22z0">
    <w:name w:val="WW8Num22z0"/>
    <w:rPr>
      <w:rFonts w:ascii="Symbol" w:hAnsi="Symbol" w:cs="Symbol" w:hint="default"/>
    </w:rPr>
  </w:style>
  <w:style w:type="character" w:customStyle="1" w:styleId="WW8Num23z0">
    <w:name w:val="WW8Num23z0"/>
    <w:rPr>
      <w:rFonts w:ascii="Symbol" w:hAnsi="Symbol" w:cs="Symbol" w:hint="default"/>
    </w:rPr>
  </w:style>
  <w:style w:type="character" w:customStyle="1" w:styleId="WW8Num24z0">
    <w:name w:val="WW8Num24z0"/>
    <w:rPr>
      <w:rFonts w:ascii="Symbol" w:hAnsi="Symbol" w:cs="Symbol" w:hint="default"/>
    </w:rPr>
  </w:style>
  <w:style w:type="character" w:customStyle="1" w:styleId="WW8Num25z0">
    <w:name w:val="WW8Num25z0"/>
    <w:rPr>
      <w:rFonts w:ascii="Symbol" w:hAnsi="Symbol" w:cs="Symbol" w:hint="default"/>
    </w:rPr>
  </w:style>
  <w:style w:type="character" w:customStyle="1" w:styleId="WW8Num25z1">
    <w:name w:val="WW8Num25z1"/>
    <w:rPr>
      <w:rFonts w:ascii="Courier New" w:hAnsi="Courier New" w:cs="Courier New" w:hint="default"/>
    </w:rPr>
  </w:style>
  <w:style w:type="character" w:customStyle="1" w:styleId="WW8Num25z2">
    <w:name w:val="WW8Num25z2"/>
    <w:rPr>
      <w:rFonts w:ascii="Wingdings" w:hAnsi="Wingdings" w:cs="Wingdings" w:hint="default"/>
    </w:rPr>
  </w:style>
  <w:style w:type="character" w:customStyle="1" w:styleId="WW8Num26z0">
    <w:name w:val="WW8Num26z0"/>
    <w:rPr>
      <w:rFonts w:hint="default"/>
    </w:rPr>
  </w:style>
  <w:style w:type="character" w:customStyle="1" w:styleId="WW8Num27z0">
    <w:name w:val="WW8Num27z0"/>
    <w:rPr>
      <w:rFonts w:hint="default"/>
    </w:rPr>
  </w:style>
  <w:style w:type="character" w:customStyle="1" w:styleId="WW8Num27z1">
    <w:name w:val="WW8Num27z1"/>
  </w:style>
  <w:style w:type="character" w:customStyle="1" w:styleId="WW8Num27z2">
    <w:name w:val="WW8Num27z2"/>
  </w:style>
  <w:style w:type="character" w:customStyle="1" w:styleId="WW8Num27z3">
    <w:name w:val="WW8Num27z3"/>
  </w:style>
  <w:style w:type="character" w:customStyle="1" w:styleId="WW8Num27z4">
    <w:name w:val="WW8Num27z4"/>
  </w:style>
  <w:style w:type="character" w:customStyle="1" w:styleId="WW8Num27z5">
    <w:name w:val="WW8Num27z5"/>
  </w:style>
  <w:style w:type="character" w:customStyle="1" w:styleId="WW8Num27z6">
    <w:name w:val="WW8Num27z6"/>
  </w:style>
  <w:style w:type="character" w:customStyle="1" w:styleId="WW8Num27z7">
    <w:name w:val="WW8Num27z7"/>
  </w:style>
  <w:style w:type="character" w:customStyle="1" w:styleId="WW8Num27z8">
    <w:name w:val="WW8Num27z8"/>
  </w:style>
  <w:style w:type="character" w:customStyle="1" w:styleId="WW8Num28z0">
    <w:name w:val="WW8Num28z0"/>
    <w:rPr>
      <w:rFonts w:ascii="Symbol" w:hAnsi="Symbol" w:cs="Symbol" w:hint="default"/>
    </w:rPr>
  </w:style>
  <w:style w:type="character" w:customStyle="1" w:styleId="WW8Num29z0">
    <w:name w:val="WW8Num29z0"/>
    <w:rPr>
      <w:rFonts w:hint="default"/>
    </w:rPr>
  </w:style>
  <w:style w:type="character" w:customStyle="1" w:styleId="WW8Num29z1">
    <w:name w:val="WW8Num29z1"/>
    <w:rPr>
      <w:rFonts w:ascii="Courier New" w:hAnsi="Courier New" w:cs="Courier New" w:hint="default"/>
    </w:rPr>
  </w:style>
  <w:style w:type="character" w:customStyle="1" w:styleId="WW8Num29z2">
    <w:name w:val="WW8Num29z2"/>
    <w:rPr>
      <w:rFonts w:ascii="Wingdings" w:hAnsi="Wingdings" w:cs="Wingdings" w:hint="default"/>
    </w:rPr>
  </w:style>
  <w:style w:type="character" w:customStyle="1" w:styleId="WW8Num29z3">
    <w:name w:val="WW8Num29z3"/>
    <w:rPr>
      <w:rFonts w:ascii="Symbol" w:hAnsi="Symbol" w:cs="Symbol" w:hint="default"/>
    </w:rPr>
  </w:style>
  <w:style w:type="character" w:customStyle="1" w:styleId="WW8Num30z0">
    <w:name w:val="WW8Num30z0"/>
    <w:rPr>
      <w:rFonts w:hint="default"/>
    </w:rPr>
  </w:style>
  <w:style w:type="character" w:customStyle="1" w:styleId="WW8Num30z1">
    <w:name w:val="WW8Num30z1"/>
    <w:rPr>
      <w:rFonts w:ascii="Courier New" w:hAnsi="Courier New" w:cs="Courier New" w:hint="default"/>
    </w:rPr>
  </w:style>
  <w:style w:type="character" w:customStyle="1" w:styleId="WW8Num30z2">
    <w:name w:val="WW8Num30z2"/>
    <w:rPr>
      <w:rFonts w:ascii="Wingdings" w:hAnsi="Wingdings" w:cs="Wingdings" w:hint="default"/>
    </w:rPr>
  </w:style>
  <w:style w:type="character" w:customStyle="1" w:styleId="WW8Num30z3">
    <w:name w:val="WW8Num30z3"/>
    <w:rPr>
      <w:rFonts w:ascii="Symbol" w:hAnsi="Symbol" w:cs="Symbol" w:hint="default"/>
    </w:rPr>
  </w:style>
  <w:style w:type="character" w:customStyle="1" w:styleId="WW8Num31z0">
    <w:name w:val="WW8Num31z0"/>
    <w:rPr>
      <w:rFonts w:hint="default"/>
    </w:rPr>
  </w:style>
  <w:style w:type="character" w:customStyle="1" w:styleId="WW8Num31z2">
    <w:name w:val="WW8Num31z2"/>
    <w:rPr>
      <w:rFonts w:ascii="Wingdings" w:hAnsi="Wingdings" w:cs="Wingdings" w:hint="default"/>
    </w:rPr>
  </w:style>
  <w:style w:type="character" w:customStyle="1" w:styleId="WW8Num31z3">
    <w:name w:val="WW8Num31z3"/>
    <w:rPr>
      <w:rFonts w:ascii="Symbol" w:hAnsi="Symbol" w:cs="Symbol" w:hint="default"/>
    </w:rPr>
  </w:style>
  <w:style w:type="character" w:customStyle="1" w:styleId="WW8Num31z4">
    <w:name w:val="WW8Num31z4"/>
    <w:rPr>
      <w:rFonts w:ascii="Courier New" w:hAnsi="Courier New" w:cs="Courier New" w:hint="default"/>
    </w:rPr>
  </w:style>
  <w:style w:type="character" w:customStyle="1" w:styleId="Fontepargpadro1">
    <w:name w:val="Fonte parág. padrão1"/>
  </w:style>
  <w:style w:type="character" w:styleId="Hyperlink">
    <w:name w:val="Hyperlink"/>
    <w:uiPriority w:val="99"/>
    <w:rPr>
      <w:color w:val="0000FF"/>
      <w:u w:val="single"/>
    </w:rPr>
  </w:style>
  <w:style w:type="character" w:styleId="Nmerodepgina">
    <w:name w:val="page number"/>
    <w:basedOn w:val="Fontepargpadro1"/>
  </w:style>
  <w:style w:type="character" w:customStyle="1" w:styleId="CabealhoChar">
    <w:name w:val="Cabeçalho Char"/>
    <w:rPr>
      <w:sz w:val="24"/>
      <w:szCs w:val="24"/>
    </w:rPr>
  </w:style>
  <w:style w:type="character" w:customStyle="1" w:styleId="TtulodoLivro1">
    <w:name w:val="Título do Livro1"/>
    <w:rPr>
      <w:b/>
      <w:bCs/>
      <w:smallCaps/>
      <w:spacing w:val="5"/>
    </w:rPr>
  </w:style>
  <w:style w:type="paragraph" w:customStyle="1" w:styleId="Ttulo10">
    <w:name w:val="Título1"/>
    <w:basedOn w:val="Normal"/>
    <w:next w:val="Corpodetexto"/>
    <w:pPr>
      <w:jc w:val="center"/>
    </w:pPr>
  </w:style>
  <w:style w:type="paragraph" w:styleId="Corpodetexto">
    <w:name w:val="Body Text"/>
    <w:basedOn w:val="Normal"/>
    <w:pPr>
      <w:ind w:right="49"/>
    </w:pPr>
  </w:style>
  <w:style w:type="paragraph" w:styleId="Lista">
    <w:name w:val="List"/>
    <w:basedOn w:val="Corpodetexto"/>
    <w:rPr>
      <w:rFonts w:cs="Arial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cs="Arial"/>
      <w:i/>
      <w:iCs/>
    </w:rPr>
  </w:style>
  <w:style w:type="paragraph" w:customStyle="1" w:styleId="ndice">
    <w:name w:val="Índice"/>
    <w:basedOn w:val="Normal"/>
    <w:pPr>
      <w:suppressLineNumbers/>
    </w:pPr>
    <w:rPr>
      <w:rFonts w:cs="Arial"/>
    </w:rPr>
  </w:style>
  <w:style w:type="paragraph" w:customStyle="1" w:styleId="Corpodetexto21">
    <w:name w:val="Corpo de texto 21"/>
    <w:basedOn w:val="Normal"/>
    <w:pPr>
      <w:ind w:right="49"/>
    </w:pPr>
  </w:style>
  <w:style w:type="paragraph" w:customStyle="1" w:styleId="Corpodetexto31">
    <w:name w:val="Corpo de texto 31"/>
    <w:basedOn w:val="Normal"/>
  </w:style>
  <w:style w:type="paragraph" w:styleId="Recuodecorpodetexto">
    <w:name w:val="Body Text Indent"/>
    <w:basedOn w:val="Normal"/>
    <w:link w:val="RecuodecorpodetextoChar"/>
    <w:pPr>
      <w:ind w:firstLine="709"/>
    </w:pPr>
  </w:style>
  <w:style w:type="paragraph" w:styleId="Cabealho">
    <w:name w:val="header"/>
    <w:basedOn w:val="Normal"/>
    <w:pPr>
      <w:tabs>
        <w:tab w:val="center" w:pos="4252"/>
        <w:tab w:val="right" w:pos="8504"/>
      </w:tabs>
    </w:pPr>
  </w:style>
  <w:style w:type="paragraph" w:styleId="Rodap">
    <w:name w:val="footer"/>
    <w:basedOn w:val="Normal"/>
    <w:pPr>
      <w:tabs>
        <w:tab w:val="center" w:pos="4252"/>
        <w:tab w:val="right" w:pos="8504"/>
      </w:tabs>
    </w:p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styleId="Remissivo1">
    <w:name w:val="index 1"/>
    <w:basedOn w:val="Normal"/>
    <w:next w:val="Normal"/>
    <w:pPr>
      <w:ind w:left="200" w:hanging="200"/>
    </w:pPr>
  </w:style>
  <w:style w:type="paragraph" w:styleId="Sumrio1">
    <w:name w:val="toc 1"/>
    <w:basedOn w:val="Normal"/>
    <w:next w:val="Normal"/>
    <w:uiPriority w:val="39"/>
    <w:pPr>
      <w:tabs>
        <w:tab w:val="right" w:leader="dot" w:pos="9062"/>
      </w:tabs>
      <w:spacing w:before="120" w:after="120"/>
      <w:ind w:hanging="227"/>
      <w:jc w:val="left"/>
    </w:pPr>
    <w:rPr>
      <w:b/>
      <w:lang w:eastAsia="pt-BR"/>
    </w:rPr>
  </w:style>
  <w:style w:type="paragraph" w:styleId="Sumrio2">
    <w:name w:val="toc 2"/>
    <w:basedOn w:val="Normal"/>
    <w:next w:val="Normal"/>
    <w:uiPriority w:val="39"/>
    <w:pPr>
      <w:tabs>
        <w:tab w:val="right" w:leader="dot" w:pos="9062"/>
      </w:tabs>
      <w:ind w:left="624" w:hanging="397"/>
    </w:pPr>
    <w:rPr>
      <w:color w:val="000000"/>
      <w:lang w:eastAsia="pt-BR"/>
    </w:rPr>
  </w:style>
  <w:style w:type="paragraph" w:styleId="Sumrio3">
    <w:name w:val="toc 3"/>
    <w:basedOn w:val="Normal"/>
    <w:next w:val="Normal"/>
    <w:uiPriority w:val="39"/>
    <w:pPr>
      <w:ind w:left="1248" w:hanging="624"/>
    </w:pPr>
    <w:rPr>
      <w:b/>
    </w:rPr>
  </w:style>
  <w:style w:type="paragraph" w:styleId="Sumrio4">
    <w:name w:val="toc 4"/>
    <w:basedOn w:val="Normal"/>
    <w:next w:val="Normal"/>
    <w:pPr>
      <w:ind w:left="1984" w:right="397" w:hanging="737"/>
    </w:pPr>
  </w:style>
  <w:style w:type="paragraph" w:styleId="Sumrio5">
    <w:name w:val="toc 5"/>
    <w:basedOn w:val="Normal"/>
    <w:next w:val="Normal"/>
    <w:pPr>
      <w:ind w:left="2269" w:right="397" w:hanging="284"/>
    </w:pPr>
  </w:style>
  <w:style w:type="paragraph" w:customStyle="1" w:styleId="NormalNegrito">
    <w:name w:val="Normal + Negrito"/>
    <w:basedOn w:val="Normal"/>
    <w:rPr>
      <w:b/>
    </w:rPr>
  </w:style>
  <w:style w:type="paragraph" w:customStyle="1" w:styleId="Recuodecorpodetexto21">
    <w:name w:val="Recuo de corpo de texto 21"/>
    <w:basedOn w:val="Normal"/>
    <w:pPr>
      <w:spacing w:after="120" w:line="480" w:lineRule="auto"/>
      <w:ind w:left="283"/>
    </w:pPr>
  </w:style>
  <w:style w:type="paragraph" w:styleId="Sumrio6">
    <w:name w:val="toc 6"/>
    <w:basedOn w:val="Normal"/>
    <w:next w:val="Normal"/>
    <w:pPr>
      <w:ind w:left="1200"/>
    </w:pPr>
  </w:style>
  <w:style w:type="paragraph" w:customStyle="1" w:styleId="CabealhodoSumrio1">
    <w:name w:val="Cabeçalho do Sumário1"/>
    <w:basedOn w:val="Ttulo1"/>
    <w:next w:val="Normal"/>
    <w:pPr>
      <w:keepLines/>
      <w:numPr>
        <w:numId w:val="0"/>
      </w:numPr>
      <w:spacing w:before="480" w:line="276" w:lineRule="auto"/>
      <w:ind w:right="0"/>
    </w:pPr>
    <w:rPr>
      <w:rFonts w:ascii="Cambria" w:hAnsi="Cambria"/>
      <w:bCs/>
      <w:color w:val="365F91"/>
      <w:sz w:val="28"/>
      <w:szCs w:val="28"/>
    </w:rPr>
  </w:style>
  <w:style w:type="paragraph" w:customStyle="1" w:styleId="Default">
    <w:name w:val="Default"/>
    <w:pPr>
      <w:suppressAutoHyphens/>
      <w:autoSpaceDE w:val="0"/>
    </w:pPr>
    <w:rPr>
      <w:rFonts w:ascii="Tahoma" w:hAnsi="Tahoma" w:cs="Tahoma"/>
      <w:color w:val="000000"/>
      <w:sz w:val="24"/>
      <w:szCs w:val="24"/>
      <w:lang w:eastAsia="zh-CN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5D6E07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link w:val="Textodebalo"/>
    <w:uiPriority w:val="99"/>
    <w:semiHidden/>
    <w:rsid w:val="005D6E07"/>
    <w:rPr>
      <w:rFonts w:ascii="Segoe UI" w:hAnsi="Segoe UI" w:cs="Segoe UI"/>
      <w:sz w:val="18"/>
      <w:szCs w:val="18"/>
      <w:lang w:eastAsia="zh-CN"/>
    </w:rPr>
  </w:style>
  <w:style w:type="paragraph" w:customStyle="1" w:styleId="Normal1">
    <w:name w:val="Normal1"/>
    <w:qFormat/>
    <w:rsid w:val="00FF3250"/>
    <w:pPr>
      <w:suppressAutoHyphens/>
    </w:pPr>
    <w:rPr>
      <w:rFonts w:ascii="Liberation Serif" w:eastAsia="SimSun" w:hAnsi="Liberation Serif" w:cs="Mangal"/>
      <w:color w:val="00000A"/>
      <w:sz w:val="24"/>
      <w:szCs w:val="24"/>
      <w:lang w:eastAsia="zh-CN" w:bidi="hi-IN"/>
    </w:rPr>
  </w:style>
  <w:style w:type="paragraph" w:styleId="NormalWeb">
    <w:name w:val="Normal (Web)"/>
    <w:basedOn w:val="Normal"/>
    <w:uiPriority w:val="99"/>
    <w:semiHidden/>
    <w:unhideWhenUsed/>
    <w:rsid w:val="006F565F"/>
    <w:pPr>
      <w:suppressAutoHyphens w:val="0"/>
      <w:spacing w:before="100" w:beforeAutospacing="1" w:after="100" w:afterAutospacing="1"/>
      <w:jc w:val="left"/>
    </w:pPr>
    <w:rPr>
      <w:rFonts w:eastAsiaTheme="minorEastAsia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7C1989"/>
    <w:rPr>
      <w:color w:val="808080"/>
    </w:rPr>
  </w:style>
  <w:style w:type="paragraph" w:styleId="PargrafodaLista">
    <w:name w:val="List Paragraph"/>
    <w:basedOn w:val="Normal"/>
    <w:uiPriority w:val="34"/>
    <w:qFormat/>
    <w:rsid w:val="00723C5C"/>
    <w:pPr>
      <w:ind w:left="720"/>
      <w:contextualSpacing/>
    </w:pPr>
  </w:style>
  <w:style w:type="character" w:styleId="Forte">
    <w:name w:val="Strong"/>
    <w:basedOn w:val="Fontepargpadro"/>
    <w:uiPriority w:val="22"/>
    <w:qFormat/>
    <w:rsid w:val="00E55B39"/>
    <w:rPr>
      <w:b/>
      <w:bCs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5008C"/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D5008C"/>
    <w:rPr>
      <w:lang w:eastAsia="zh-CN"/>
    </w:rPr>
  </w:style>
  <w:style w:type="character" w:styleId="Refdenotaderodap">
    <w:name w:val="footnote reference"/>
    <w:basedOn w:val="Fontepargpadro"/>
    <w:uiPriority w:val="99"/>
    <w:semiHidden/>
    <w:unhideWhenUsed/>
    <w:rsid w:val="00D5008C"/>
    <w:rPr>
      <w:vertAlign w:val="superscript"/>
    </w:rPr>
  </w:style>
  <w:style w:type="character" w:styleId="Refdecomentrio">
    <w:name w:val="annotation reference"/>
    <w:basedOn w:val="Fontepargpadro"/>
    <w:uiPriority w:val="99"/>
    <w:semiHidden/>
    <w:unhideWhenUsed/>
    <w:rsid w:val="00F505E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505E0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505E0"/>
    <w:rPr>
      <w:lang w:eastAsia="zh-CN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505E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505E0"/>
    <w:rPr>
      <w:b/>
      <w:bCs/>
      <w:lang w:eastAsia="zh-CN"/>
    </w:rPr>
  </w:style>
  <w:style w:type="paragraph" w:styleId="ndicedeilustraes">
    <w:name w:val="table of figures"/>
    <w:basedOn w:val="Normal"/>
    <w:next w:val="Normal"/>
    <w:uiPriority w:val="99"/>
    <w:unhideWhenUsed/>
    <w:rsid w:val="00A717E5"/>
  </w:style>
  <w:style w:type="character" w:customStyle="1" w:styleId="Ttulo1Char">
    <w:name w:val="Título 1 Char"/>
    <w:basedOn w:val="Fontepargpadro"/>
    <w:link w:val="Ttulo1"/>
    <w:rsid w:val="00FF35EF"/>
    <w:rPr>
      <w:b/>
      <w:caps/>
      <w:sz w:val="26"/>
      <w:szCs w:val="24"/>
      <w:lang w:eastAsia="zh-CN"/>
    </w:rPr>
  </w:style>
  <w:style w:type="character" w:customStyle="1" w:styleId="RecuodecorpodetextoChar">
    <w:name w:val="Recuo de corpo de texto Char"/>
    <w:basedOn w:val="Fontepargpadro"/>
    <w:link w:val="Recuodecorpodetexto"/>
    <w:rsid w:val="00FF35EF"/>
    <w:rPr>
      <w:sz w:val="24"/>
      <w:szCs w:val="24"/>
      <w:lang w:eastAsia="zh-CN"/>
    </w:rPr>
  </w:style>
  <w:style w:type="character" w:customStyle="1" w:styleId="hljs-number">
    <w:name w:val="hljs-number"/>
    <w:basedOn w:val="Fontepargpadro"/>
    <w:rsid w:val="00B10A49"/>
  </w:style>
  <w:style w:type="character" w:styleId="MenoPendente">
    <w:name w:val="Unresolved Mention"/>
    <w:basedOn w:val="Fontepargpadro"/>
    <w:uiPriority w:val="99"/>
    <w:semiHidden/>
    <w:unhideWhenUsed/>
    <w:rsid w:val="008C0E7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20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83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68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80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6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0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l77</b:Tag>
    <b:SourceType>Interview</b:SourceType>
    <b:Guid>{1B069B15-7D62-4C17-8035-C7BE48AD88CC}</b:Guid>
    <b:Year>1977</b:Year>
    <b:Author>
      <b:Interviewee>
        <b:NameList>
          <b:Person>
            <b:Last>Friedman</b:Last>
            <b:First>Milton</b:First>
          </b:Person>
        </b:NameList>
      </b:Interviewee>
    </b:Author>
    <b:RefOrder>1</b:RefOrder>
  </b:Source>
</b:Sources>
</file>

<file path=customXml/itemProps1.xml><?xml version="1.0" encoding="utf-8"?>
<ds:datastoreItem xmlns:ds="http://schemas.openxmlformats.org/officeDocument/2006/customXml" ds:itemID="{018C8B41-563F-4610-AF23-AC7812DFC1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1</Pages>
  <Words>973</Words>
  <Characters>5258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senvolvimento de Interfaces Android</vt:lpstr>
      <vt:lpstr>TRAB FINAL 2011.1</vt:lpstr>
    </vt:vector>
  </TitlesOfParts>
  <Company/>
  <LinksUpToDate>false</LinksUpToDate>
  <CharactersWithSpaces>6219</CharactersWithSpaces>
  <SharedDoc>false</SharedDoc>
  <HLinks>
    <vt:vector size="90" baseType="variant">
      <vt:variant>
        <vt:i4>760225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8</vt:lpwstr>
      </vt:variant>
      <vt:variant>
        <vt:i4>7602252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7</vt:lpwstr>
      </vt:variant>
      <vt:variant>
        <vt:i4>760225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6</vt:lpwstr>
      </vt:variant>
      <vt:variant>
        <vt:i4>76022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5</vt:lpwstr>
      </vt:variant>
      <vt:variant>
        <vt:i4>760225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4</vt:lpwstr>
      </vt:variant>
      <vt:variant>
        <vt:i4>76022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3</vt:lpwstr>
      </vt:variant>
      <vt:variant>
        <vt:i4>760225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2</vt:lpwstr>
      </vt:variant>
      <vt:variant>
        <vt:i4>76022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1</vt:lpwstr>
      </vt:variant>
      <vt:variant>
        <vt:i4>760225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50</vt:lpwstr>
      </vt:variant>
      <vt:variant>
        <vt:i4>7667788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9</vt:lpwstr>
      </vt:variant>
      <vt:variant>
        <vt:i4>766778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8</vt:lpwstr>
      </vt:variant>
      <vt:variant>
        <vt:i4>7667788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7</vt:lpwstr>
      </vt:variant>
      <vt:variant>
        <vt:i4>7667788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6</vt:lpwstr>
      </vt:variant>
      <vt:variant>
        <vt:i4>7667788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5</vt:lpwstr>
      </vt:variant>
      <vt:variant>
        <vt:i4>76677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_RefHeading___Toc31855094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gurança, Monetização e Publicação de Aplicativos Android</dc:title>
  <dc:subject>Segurança, Monetização e Publicação de Aplicativos Android</dc:subject>
  <dc:creator>Francisco Camello</dc:creator>
  <cp:keywords/>
  <dc:description/>
  <cp:lastModifiedBy>Francisco</cp:lastModifiedBy>
  <cp:revision>32</cp:revision>
  <cp:lastPrinted>2022-02-22T07:35:00Z</cp:lastPrinted>
  <dcterms:created xsi:type="dcterms:W3CDTF">2020-08-04T23:56:00Z</dcterms:created>
  <dcterms:modified xsi:type="dcterms:W3CDTF">2022-02-22T07:36:00Z</dcterms:modified>
</cp:coreProperties>
</file>